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1CB843" w14:textId="2E65BB2A" w:rsidR="0034415B" w:rsidRPr="00FF4AA4" w:rsidRDefault="005F7D41" w:rsidP="009F3F35">
      <w:pPr>
        <w:spacing w:after="160"/>
        <w:jc w:val="center"/>
        <w:rPr>
          <w:rFonts w:asciiTheme="majorBidi" w:hAnsiTheme="majorBidi" w:cstheme="majorBidi"/>
          <w:sz w:val="20"/>
          <w:szCs w:val="18"/>
        </w:rPr>
      </w:pPr>
      <w:r w:rsidRPr="00FF4AA4">
        <w:rPr>
          <w:rFonts w:asciiTheme="majorBidi" w:hAnsiTheme="majorBidi" w:cstheme="majorBidi"/>
          <w:noProof/>
          <w:sz w:val="20"/>
          <w:szCs w:val="18"/>
        </w:rPr>
        <w:drawing>
          <wp:anchor distT="0" distB="0" distL="114300" distR="114300" simplePos="0" relativeHeight="251658240" behindDoc="1" locked="0" layoutInCell="1" allowOverlap="1" wp14:anchorId="5E800A3B" wp14:editId="41DF6558">
            <wp:simplePos x="0" y="0"/>
            <wp:positionH relativeFrom="margin">
              <wp:posOffset>2139950</wp:posOffset>
            </wp:positionH>
            <wp:positionV relativeFrom="paragraph">
              <wp:posOffset>-387350</wp:posOffset>
            </wp:positionV>
            <wp:extent cx="1733550" cy="1733550"/>
            <wp:effectExtent l="0" t="0" r="0" b="0"/>
            <wp:wrapNone/>
            <wp:docPr id="2" name="Picture 2" descr="Tishk International University Sulaimani - TIU - Ishik University slema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ishk International University Sulaimani - TIU - Ishik University slemani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BCA240" w14:textId="77777777" w:rsidR="005B6599" w:rsidRPr="00FF4AA4" w:rsidRDefault="005B6599" w:rsidP="009F3F35">
      <w:pPr>
        <w:pStyle w:val="ThesisTitle"/>
        <w:spacing w:line="360" w:lineRule="auto"/>
        <w:rPr>
          <w:rFonts w:asciiTheme="majorBidi" w:hAnsiTheme="majorBidi"/>
          <w:sz w:val="30"/>
          <w:szCs w:val="50"/>
        </w:rPr>
      </w:pPr>
    </w:p>
    <w:p w14:paraId="312AD479" w14:textId="557351AC" w:rsidR="005B6599" w:rsidRDefault="005B6599" w:rsidP="009F3F35">
      <w:pPr>
        <w:pStyle w:val="ThesisTitle"/>
        <w:spacing w:line="360" w:lineRule="auto"/>
        <w:jc w:val="left"/>
        <w:rPr>
          <w:rFonts w:asciiTheme="majorBidi" w:hAnsiTheme="majorBidi"/>
          <w:sz w:val="30"/>
          <w:szCs w:val="50"/>
        </w:rPr>
      </w:pPr>
    </w:p>
    <w:p w14:paraId="6E32178A" w14:textId="38D07BD1" w:rsidR="005F7D41" w:rsidRPr="00495FFE" w:rsidRDefault="005F7D41" w:rsidP="009F3F35">
      <w:pPr>
        <w:pStyle w:val="ThesisTitle"/>
        <w:spacing w:line="360" w:lineRule="auto"/>
        <w:rPr>
          <w:rFonts w:asciiTheme="majorBidi" w:hAnsiTheme="majorBidi"/>
          <w:sz w:val="28"/>
          <w:szCs w:val="48"/>
        </w:rPr>
      </w:pPr>
      <w:r w:rsidRPr="00495FFE">
        <w:rPr>
          <w:rFonts w:asciiTheme="majorBidi" w:hAnsiTheme="majorBidi"/>
          <w:sz w:val="28"/>
          <w:szCs w:val="48"/>
        </w:rPr>
        <w:t>Tishk International University – Sulaimani</w:t>
      </w:r>
    </w:p>
    <w:p w14:paraId="5DEA758C" w14:textId="7542E29E" w:rsidR="005F7D41" w:rsidRPr="00FF4AA4" w:rsidRDefault="005F7D41" w:rsidP="009F3F35">
      <w:pPr>
        <w:pStyle w:val="ThesisTitle"/>
        <w:spacing w:line="360" w:lineRule="auto"/>
        <w:rPr>
          <w:rFonts w:asciiTheme="majorBidi" w:hAnsiTheme="majorBidi"/>
          <w:b w:val="0"/>
          <w:bCs/>
          <w:sz w:val="24"/>
          <w:szCs w:val="44"/>
        </w:rPr>
      </w:pPr>
      <w:r w:rsidRPr="00FF4AA4">
        <w:rPr>
          <w:rFonts w:asciiTheme="majorBidi" w:hAnsiTheme="majorBidi"/>
          <w:b w:val="0"/>
          <w:bCs/>
          <w:sz w:val="24"/>
          <w:szCs w:val="44"/>
        </w:rPr>
        <w:t>Relevant Courses:</w:t>
      </w:r>
    </w:p>
    <w:p w14:paraId="145D15DE" w14:textId="5B787518" w:rsidR="005F7D41" w:rsidRPr="00495FFE" w:rsidRDefault="00495FFE" w:rsidP="009F3F35">
      <w:pPr>
        <w:pStyle w:val="ThesisTitle"/>
        <w:spacing w:line="360" w:lineRule="auto"/>
        <w:rPr>
          <w:rFonts w:asciiTheme="majorBidi" w:hAnsiTheme="majorBidi"/>
          <w:sz w:val="28"/>
          <w:szCs w:val="48"/>
        </w:rPr>
      </w:pPr>
      <w:r w:rsidRPr="00495FFE">
        <w:rPr>
          <w:rFonts w:asciiTheme="majorBidi" w:hAnsiTheme="majorBidi"/>
          <w:sz w:val="28"/>
          <w:szCs w:val="48"/>
        </w:rPr>
        <w:t>Database</w:t>
      </w:r>
      <w:r w:rsidR="005F7D41" w:rsidRPr="00495FFE">
        <w:rPr>
          <w:rFonts w:asciiTheme="majorBidi" w:hAnsiTheme="majorBidi"/>
          <w:sz w:val="28"/>
          <w:szCs w:val="48"/>
        </w:rPr>
        <w:t xml:space="preserve"> </w:t>
      </w:r>
      <w:r w:rsidR="00BA2407">
        <w:rPr>
          <w:rFonts w:asciiTheme="majorBidi" w:hAnsiTheme="majorBidi"/>
          <w:sz w:val="28"/>
          <w:szCs w:val="48"/>
        </w:rPr>
        <w:t xml:space="preserve">II </w:t>
      </w:r>
    </w:p>
    <w:p w14:paraId="77A1ABFD" w14:textId="61E1E383" w:rsidR="005F7D41" w:rsidRPr="00FF4AA4" w:rsidRDefault="005F7D41" w:rsidP="009F3F35">
      <w:pPr>
        <w:pStyle w:val="ThesisTitle"/>
        <w:spacing w:line="360" w:lineRule="auto"/>
        <w:rPr>
          <w:rFonts w:asciiTheme="majorBidi" w:hAnsiTheme="majorBidi"/>
          <w:b w:val="0"/>
          <w:bCs/>
          <w:sz w:val="24"/>
          <w:szCs w:val="44"/>
        </w:rPr>
      </w:pPr>
      <w:r w:rsidRPr="00FF4AA4">
        <w:rPr>
          <w:rFonts w:asciiTheme="majorBidi" w:hAnsiTheme="majorBidi"/>
          <w:b w:val="0"/>
          <w:bCs/>
          <w:sz w:val="24"/>
          <w:szCs w:val="44"/>
        </w:rPr>
        <w:t xml:space="preserve">and </w:t>
      </w:r>
    </w:p>
    <w:p w14:paraId="3A69935B" w14:textId="29890248" w:rsidR="005F7D41" w:rsidRPr="00495FFE" w:rsidRDefault="00BA2407" w:rsidP="009F3F35">
      <w:pPr>
        <w:pStyle w:val="ThesisTitle"/>
        <w:spacing w:line="360" w:lineRule="auto"/>
        <w:rPr>
          <w:rFonts w:asciiTheme="majorBidi" w:hAnsiTheme="majorBidi"/>
          <w:sz w:val="28"/>
          <w:szCs w:val="48"/>
        </w:rPr>
      </w:pPr>
      <w:r>
        <w:rPr>
          <w:rFonts w:asciiTheme="majorBidi" w:hAnsiTheme="majorBidi"/>
          <w:sz w:val="28"/>
          <w:szCs w:val="48"/>
        </w:rPr>
        <w:t xml:space="preserve"> Programming Paradigm, </w:t>
      </w:r>
      <w:r w:rsidR="00495FFE" w:rsidRPr="00495FFE">
        <w:rPr>
          <w:rFonts w:asciiTheme="majorBidi" w:hAnsiTheme="majorBidi"/>
          <w:sz w:val="28"/>
          <w:szCs w:val="48"/>
        </w:rPr>
        <w:t>Object Oriented Programming</w:t>
      </w:r>
      <w:r w:rsidR="005F7D41" w:rsidRPr="00495FFE">
        <w:rPr>
          <w:rFonts w:asciiTheme="majorBidi" w:hAnsiTheme="majorBidi"/>
          <w:sz w:val="28"/>
          <w:szCs w:val="48"/>
        </w:rPr>
        <w:t xml:space="preserve"> Course</w:t>
      </w:r>
    </w:p>
    <w:p w14:paraId="23D41107" w14:textId="5AEFBEA4" w:rsidR="008E06CE" w:rsidRDefault="008E06CE" w:rsidP="009F3F35">
      <w:pPr>
        <w:pStyle w:val="ThesisTitle"/>
        <w:spacing w:line="360" w:lineRule="auto"/>
        <w:rPr>
          <w:rFonts w:asciiTheme="majorBidi" w:hAnsiTheme="majorBidi"/>
          <w:b w:val="0"/>
          <w:bCs/>
          <w:sz w:val="24"/>
          <w:szCs w:val="44"/>
        </w:rPr>
      </w:pPr>
      <w:r w:rsidRPr="008E06CE">
        <w:rPr>
          <w:rFonts w:asciiTheme="majorBidi" w:hAnsiTheme="majorBidi"/>
          <w:b w:val="0"/>
          <w:bCs/>
          <w:sz w:val="24"/>
          <w:szCs w:val="44"/>
        </w:rPr>
        <w:t>Report Title:</w:t>
      </w:r>
    </w:p>
    <w:p w14:paraId="2D6E7297" w14:textId="4D13904C" w:rsidR="002D3FA5" w:rsidRPr="002D3FA5" w:rsidRDefault="002D3FA5" w:rsidP="009F3F35">
      <w:pPr>
        <w:pStyle w:val="ThesisTitle"/>
        <w:spacing w:line="360" w:lineRule="auto"/>
        <w:rPr>
          <w:rFonts w:asciiTheme="majorBidi" w:hAnsiTheme="majorBidi"/>
          <w:sz w:val="28"/>
          <w:szCs w:val="48"/>
        </w:rPr>
      </w:pPr>
      <w:r w:rsidRPr="002D3FA5">
        <w:rPr>
          <w:rFonts w:asciiTheme="majorBidi" w:hAnsiTheme="majorBidi"/>
          <w:sz w:val="28"/>
          <w:szCs w:val="48"/>
        </w:rPr>
        <w:t>Inventory Management System</w:t>
      </w:r>
    </w:p>
    <w:p w14:paraId="74006E32" w14:textId="28139233" w:rsidR="00BE4B50" w:rsidRDefault="00BE4B50" w:rsidP="009F3F35">
      <w:pPr>
        <w:spacing w:after="160"/>
        <w:jc w:val="center"/>
        <w:rPr>
          <w:rFonts w:asciiTheme="majorBidi" w:eastAsiaTheme="majorEastAsia" w:hAnsiTheme="majorBidi" w:cstheme="majorBidi"/>
          <w:b/>
          <w:spacing w:val="-10"/>
          <w:kern w:val="28"/>
          <w:sz w:val="28"/>
          <w:szCs w:val="48"/>
        </w:rPr>
      </w:pPr>
      <w:r>
        <w:rPr>
          <w:rFonts w:asciiTheme="majorBidi" w:eastAsiaTheme="majorEastAsia" w:hAnsiTheme="majorBidi" w:cstheme="majorBidi"/>
          <w:b/>
          <w:spacing w:val="-10"/>
          <w:kern w:val="28"/>
          <w:sz w:val="28"/>
          <w:szCs w:val="48"/>
        </w:rPr>
        <w:t>Prepared by</w:t>
      </w:r>
      <w:r w:rsidR="00495FFE" w:rsidRPr="00495FFE">
        <w:rPr>
          <w:rFonts w:asciiTheme="majorBidi" w:eastAsiaTheme="majorEastAsia" w:hAnsiTheme="majorBidi" w:cstheme="majorBidi"/>
          <w:b/>
          <w:spacing w:val="-10"/>
          <w:kern w:val="28"/>
          <w:sz w:val="28"/>
          <w:szCs w:val="48"/>
        </w:rPr>
        <w:t xml:space="preserve">: </w:t>
      </w:r>
    </w:p>
    <w:p w14:paraId="1DCA02EB" w14:textId="5D557AA6" w:rsidR="00BE4B50" w:rsidRDefault="004471F6" w:rsidP="009F3F35">
      <w:pPr>
        <w:spacing w:after="160"/>
        <w:jc w:val="center"/>
        <w:rPr>
          <w:rFonts w:asciiTheme="majorBidi" w:hAnsiTheme="majorBidi"/>
          <w:sz w:val="30"/>
          <w:szCs w:val="50"/>
        </w:rPr>
      </w:pPr>
      <w:r>
        <w:rPr>
          <w:rFonts w:asciiTheme="majorBidi" w:hAnsiTheme="majorBidi"/>
          <w:sz w:val="30"/>
          <w:szCs w:val="50"/>
        </w:rPr>
        <w:t xml:space="preserve">Lana Abdulla </w:t>
      </w:r>
    </w:p>
    <w:p w14:paraId="073096BA" w14:textId="75828BF7" w:rsidR="005F7D41" w:rsidRPr="00495FFE" w:rsidRDefault="004471F6" w:rsidP="009F3F35">
      <w:pPr>
        <w:spacing w:after="160"/>
        <w:jc w:val="center"/>
        <w:rPr>
          <w:rFonts w:asciiTheme="majorBidi" w:hAnsiTheme="majorBidi"/>
          <w:sz w:val="30"/>
          <w:szCs w:val="50"/>
        </w:rPr>
      </w:pPr>
      <w:r>
        <w:rPr>
          <w:rFonts w:asciiTheme="majorBidi" w:hAnsiTheme="majorBidi"/>
          <w:sz w:val="30"/>
          <w:szCs w:val="50"/>
        </w:rPr>
        <w:t>Adam Muhammed</w:t>
      </w:r>
    </w:p>
    <w:p w14:paraId="713DC8FA" w14:textId="77777777" w:rsidR="005F7D41" w:rsidRPr="00FF4AA4" w:rsidRDefault="005F7D41" w:rsidP="009F3F35">
      <w:pPr>
        <w:spacing w:after="160"/>
        <w:jc w:val="center"/>
        <w:rPr>
          <w:rFonts w:asciiTheme="majorBidi" w:hAnsiTheme="majorBidi" w:cstheme="majorBidi"/>
          <w:i/>
          <w:sz w:val="20"/>
          <w:szCs w:val="18"/>
        </w:rPr>
      </w:pPr>
      <w:r w:rsidRPr="00FF4AA4">
        <w:rPr>
          <w:rFonts w:asciiTheme="majorBidi" w:hAnsiTheme="majorBidi" w:cstheme="majorBidi"/>
          <w:i/>
          <w:sz w:val="20"/>
          <w:szCs w:val="18"/>
        </w:rPr>
        <w:t>Course Lecturer:</w:t>
      </w:r>
    </w:p>
    <w:p w14:paraId="6A5412CF" w14:textId="56808AF3" w:rsidR="005F7D41" w:rsidRPr="00495FFE" w:rsidRDefault="00495FFE" w:rsidP="009F3F35">
      <w:pPr>
        <w:pStyle w:val="ThesisTitle"/>
        <w:spacing w:line="360" w:lineRule="auto"/>
        <w:rPr>
          <w:rFonts w:asciiTheme="majorBidi" w:hAnsiTheme="majorBidi"/>
          <w:sz w:val="30"/>
          <w:szCs w:val="50"/>
        </w:rPr>
      </w:pPr>
      <w:r w:rsidRPr="00495FFE">
        <w:rPr>
          <w:rFonts w:asciiTheme="majorBidi" w:hAnsiTheme="majorBidi"/>
          <w:sz w:val="30"/>
          <w:szCs w:val="50"/>
        </w:rPr>
        <w:t>Ms. Yusra Mohammed</w:t>
      </w:r>
      <w:r w:rsidR="00F60FA3">
        <w:rPr>
          <w:rFonts w:asciiTheme="majorBidi" w:hAnsiTheme="majorBidi"/>
          <w:sz w:val="30"/>
          <w:szCs w:val="50"/>
        </w:rPr>
        <w:t xml:space="preserve"> &amp; Ms. Bakhan</w:t>
      </w:r>
    </w:p>
    <w:p w14:paraId="62AE27BC" w14:textId="77777777" w:rsidR="00E11F50" w:rsidRPr="00FF4AA4" w:rsidRDefault="00E11F50" w:rsidP="009F3F35">
      <w:pPr>
        <w:spacing w:after="160"/>
        <w:jc w:val="center"/>
        <w:rPr>
          <w:rFonts w:asciiTheme="majorBidi" w:hAnsiTheme="majorBidi" w:cstheme="majorBidi"/>
          <w:i/>
          <w:sz w:val="20"/>
          <w:szCs w:val="18"/>
        </w:rPr>
      </w:pPr>
      <w:r w:rsidRPr="00FF4AA4">
        <w:rPr>
          <w:rFonts w:asciiTheme="majorBidi" w:hAnsiTheme="majorBidi" w:cstheme="majorBidi"/>
          <w:i/>
          <w:sz w:val="20"/>
          <w:szCs w:val="18"/>
        </w:rPr>
        <w:t>Assigned Date:</w:t>
      </w:r>
    </w:p>
    <w:p w14:paraId="4E374EF5" w14:textId="4A3E48F4" w:rsidR="00E11F50" w:rsidRPr="00495FFE" w:rsidRDefault="00E11F50" w:rsidP="009F3F35">
      <w:pPr>
        <w:pStyle w:val="ThesisTitle"/>
        <w:spacing w:line="360" w:lineRule="auto"/>
        <w:rPr>
          <w:rFonts w:asciiTheme="majorBidi" w:hAnsiTheme="majorBidi"/>
          <w:sz w:val="30"/>
          <w:szCs w:val="50"/>
        </w:rPr>
      </w:pPr>
      <w:r w:rsidRPr="00495FFE">
        <w:rPr>
          <w:rFonts w:asciiTheme="majorBidi" w:hAnsiTheme="majorBidi"/>
          <w:sz w:val="30"/>
          <w:szCs w:val="50"/>
        </w:rPr>
        <w:t xml:space="preserve"> </w:t>
      </w:r>
      <w:r w:rsidR="00772A2B">
        <w:rPr>
          <w:rFonts w:asciiTheme="majorBidi" w:hAnsiTheme="majorBidi"/>
          <w:sz w:val="30"/>
          <w:szCs w:val="50"/>
        </w:rPr>
        <w:t>May</w:t>
      </w:r>
      <w:r w:rsidR="00495FFE" w:rsidRPr="00495FFE">
        <w:rPr>
          <w:rFonts w:asciiTheme="majorBidi" w:hAnsiTheme="majorBidi"/>
          <w:sz w:val="30"/>
          <w:szCs w:val="50"/>
        </w:rPr>
        <w:t xml:space="preserve"> </w:t>
      </w:r>
      <w:r w:rsidR="00772A2B">
        <w:rPr>
          <w:rFonts w:asciiTheme="majorBidi" w:hAnsiTheme="majorBidi"/>
          <w:sz w:val="30"/>
          <w:szCs w:val="50"/>
        </w:rPr>
        <w:t>18</w:t>
      </w:r>
      <w:r w:rsidRPr="00495FFE">
        <w:rPr>
          <w:rFonts w:asciiTheme="majorBidi" w:hAnsiTheme="majorBidi"/>
          <w:sz w:val="30"/>
          <w:szCs w:val="50"/>
        </w:rPr>
        <w:t>, 202</w:t>
      </w:r>
      <w:r w:rsidR="00772A2B">
        <w:rPr>
          <w:rFonts w:asciiTheme="majorBidi" w:hAnsiTheme="majorBidi"/>
          <w:sz w:val="30"/>
          <w:szCs w:val="50"/>
        </w:rPr>
        <w:t>5</w:t>
      </w:r>
    </w:p>
    <w:p w14:paraId="684157A3" w14:textId="77777777" w:rsidR="005B6599" w:rsidRPr="00FF4AA4" w:rsidRDefault="005B6599" w:rsidP="009F3F35">
      <w:pPr>
        <w:spacing w:after="160"/>
        <w:jc w:val="center"/>
        <w:rPr>
          <w:rFonts w:asciiTheme="majorBidi" w:hAnsiTheme="majorBidi" w:cstheme="majorBidi"/>
          <w:i/>
          <w:sz w:val="20"/>
          <w:szCs w:val="18"/>
        </w:rPr>
      </w:pPr>
      <w:r w:rsidRPr="00FF4AA4">
        <w:rPr>
          <w:rFonts w:asciiTheme="majorBidi" w:hAnsiTheme="majorBidi" w:cstheme="majorBidi"/>
          <w:i/>
          <w:sz w:val="20"/>
          <w:szCs w:val="18"/>
        </w:rPr>
        <w:t>Submission Due:</w:t>
      </w:r>
    </w:p>
    <w:p w14:paraId="4315BB1F" w14:textId="6C1F074E" w:rsidR="00E11F50" w:rsidRDefault="00772A2B" w:rsidP="009F3F35">
      <w:pPr>
        <w:pStyle w:val="ThesisTitle"/>
        <w:spacing w:line="360" w:lineRule="auto"/>
        <w:rPr>
          <w:rFonts w:asciiTheme="majorBidi" w:hAnsiTheme="majorBidi"/>
          <w:sz w:val="32"/>
          <w:szCs w:val="52"/>
        </w:rPr>
      </w:pPr>
      <w:r>
        <w:rPr>
          <w:rFonts w:asciiTheme="majorBidi" w:hAnsiTheme="majorBidi"/>
          <w:sz w:val="30"/>
          <w:szCs w:val="50"/>
        </w:rPr>
        <w:t>May</w:t>
      </w:r>
      <w:r w:rsidR="00D16FCA" w:rsidRPr="00495FFE">
        <w:rPr>
          <w:rFonts w:asciiTheme="majorBidi" w:hAnsiTheme="majorBidi"/>
          <w:sz w:val="30"/>
          <w:szCs w:val="50"/>
        </w:rPr>
        <w:t xml:space="preserve"> </w:t>
      </w:r>
      <w:r>
        <w:rPr>
          <w:rFonts w:asciiTheme="majorBidi" w:hAnsiTheme="majorBidi"/>
          <w:sz w:val="30"/>
          <w:szCs w:val="50"/>
        </w:rPr>
        <w:t>27</w:t>
      </w:r>
      <w:r w:rsidR="00D16FCA" w:rsidRPr="00495FFE">
        <w:rPr>
          <w:rFonts w:asciiTheme="majorBidi" w:hAnsiTheme="majorBidi"/>
          <w:sz w:val="30"/>
          <w:szCs w:val="50"/>
        </w:rPr>
        <w:t>, 202</w:t>
      </w:r>
      <w:r>
        <w:rPr>
          <w:rFonts w:asciiTheme="majorBidi" w:hAnsiTheme="majorBidi"/>
          <w:sz w:val="30"/>
          <w:szCs w:val="50"/>
        </w:rPr>
        <w:t>5</w:t>
      </w:r>
    </w:p>
    <w:p w14:paraId="5186CBA7" w14:textId="20BB0E06" w:rsidR="00CE7D7A" w:rsidRPr="00FF4AA4" w:rsidRDefault="00CE7D7A" w:rsidP="009F3F35">
      <w:pPr>
        <w:pStyle w:val="ThesisTitle"/>
        <w:spacing w:line="360" w:lineRule="auto"/>
        <w:jc w:val="left"/>
        <w:rPr>
          <w:rFonts w:asciiTheme="majorBidi" w:hAnsiTheme="majorBidi"/>
          <w:sz w:val="32"/>
          <w:szCs w:val="52"/>
        </w:rPr>
        <w:sectPr w:rsidR="00CE7D7A" w:rsidRPr="00FF4AA4" w:rsidSect="00D40491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sdt>
      <w:sdtPr>
        <w:rPr>
          <w:rFonts w:asciiTheme="majorBidi" w:hAnsiTheme="majorBidi" w:cstheme="majorBidi"/>
          <w:b/>
          <w:bCs/>
          <w:szCs w:val="24"/>
        </w:rPr>
        <w:id w:val="-760527480"/>
        <w:docPartObj>
          <w:docPartGallery w:val="Table of Contents"/>
          <w:docPartUnique/>
        </w:docPartObj>
      </w:sdtPr>
      <w:sdtEndPr>
        <w:rPr>
          <w:b w:val="0"/>
          <w:bCs w:val="0"/>
        </w:rPr>
      </w:sdtEndPr>
      <w:sdtContent>
        <w:p w14:paraId="38EE5835" w14:textId="7FFDE2FB" w:rsidR="006A213A" w:rsidRPr="000B13C1" w:rsidRDefault="007D704F" w:rsidP="009F3F35">
          <w:pPr>
            <w:widowControl/>
            <w:autoSpaceDE/>
            <w:autoSpaceDN/>
            <w:spacing w:before="0" w:after="160"/>
            <w:jc w:val="center"/>
            <w:rPr>
              <w:rFonts w:asciiTheme="majorBidi" w:hAnsiTheme="majorBidi" w:cstheme="majorBidi"/>
              <w:b/>
              <w:bCs/>
              <w:szCs w:val="24"/>
            </w:rPr>
          </w:pPr>
          <w:r w:rsidRPr="000B13C1">
            <w:rPr>
              <w:rFonts w:asciiTheme="majorBidi" w:hAnsiTheme="majorBidi" w:cstheme="majorBidi"/>
              <w:b/>
              <w:bCs/>
              <w:szCs w:val="24"/>
            </w:rPr>
            <w:t xml:space="preserve">Table of </w:t>
          </w:r>
          <w:r w:rsidR="006A213A" w:rsidRPr="000B13C1">
            <w:rPr>
              <w:rFonts w:asciiTheme="majorBidi" w:hAnsiTheme="majorBidi" w:cstheme="majorBidi"/>
              <w:b/>
              <w:bCs/>
              <w:szCs w:val="24"/>
            </w:rPr>
            <w:t>Contents</w:t>
          </w:r>
        </w:p>
        <w:p w14:paraId="0827B7DF" w14:textId="6FC3DC0D" w:rsidR="00B63321" w:rsidRDefault="006A213A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r w:rsidRPr="000B13C1">
            <w:rPr>
              <w:rFonts w:asciiTheme="majorBidi" w:hAnsiTheme="majorBidi" w:cstheme="majorBidi"/>
              <w:sz w:val="24"/>
              <w:szCs w:val="24"/>
            </w:rPr>
            <w:fldChar w:fldCharType="begin"/>
          </w:r>
          <w:r w:rsidRPr="000B13C1">
            <w:rPr>
              <w:rFonts w:asciiTheme="majorBidi" w:hAnsiTheme="majorBidi" w:cstheme="majorBidi"/>
              <w:sz w:val="24"/>
              <w:szCs w:val="24"/>
            </w:rPr>
            <w:instrText xml:space="preserve"> TOC \o "1-3" \h \z \u </w:instrText>
          </w:r>
          <w:r w:rsidRPr="000B13C1">
            <w:rPr>
              <w:rFonts w:asciiTheme="majorBidi" w:hAnsiTheme="majorBidi" w:cstheme="majorBidi"/>
              <w:sz w:val="24"/>
              <w:szCs w:val="24"/>
            </w:rPr>
            <w:fldChar w:fldCharType="separate"/>
          </w:r>
          <w:hyperlink w:anchor="_Toc199242659" w:history="1">
            <w:r w:rsidR="00B63321" w:rsidRPr="00421C30">
              <w:rPr>
                <w:rStyle w:val="Hyperlink"/>
                <w:rFonts w:asciiTheme="majorBidi" w:hAnsiTheme="majorBidi"/>
                <w:b/>
                <w:bCs/>
                <w:noProof/>
              </w:rPr>
              <w:t>1.</w:t>
            </w:r>
            <w:r w:rsidR="00B63321"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B63321" w:rsidRPr="00421C30">
              <w:rPr>
                <w:rStyle w:val="Hyperlink"/>
                <w:rFonts w:asciiTheme="majorBidi" w:hAnsiTheme="majorBidi"/>
                <w:b/>
                <w:bCs/>
                <w:noProof/>
              </w:rPr>
              <w:t>Introduction</w:t>
            </w:r>
            <w:r w:rsidR="00B63321">
              <w:rPr>
                <w:noProof/>
                <w:webHidden/>
              </w:rPr>
              <w:tab/>
            </w:r>
            <w:r w:rsidR="00B63321">
              <w:rPr>
                <w:noProof/>
                <w:webHidden/>
              </w:rPr>
              <w:fldChar w:fldCharType="begin"/>
            </w:r>
            <w:r w:rsidR="00B63321">
              <w:rPr>
                <w:noProof/>
                <w:webHidden/>
              </w:rPr>
              <w:instrText xml:space="preserve"> PAGEREF _Toc199242659 \h </w:instrText>
            </w:r>
            <w:r w:rsidR="00B63321">
              <w:rPr>
                <w:noProof/>
                <w:webHidden/>
              </w:rPr>
            </w:r>
            <w:r w:rsidR="00B63321">
              <w:rPr>
                <w:noProof/>
                <w:webHidden/>
              </w:rPr>
              <w:fldChar w:fldCharType="separate"/>
            </w:r>
            <w:r w:rsidR="00B63321">
              <w:rPr>
                <w:noProof/>
                <w:webHidden/>
              </w:rPr>
              <w:t>2</w:t>
            </w:r>
            <w:r w:rsidR="00B63321">
              <w:rPr>
                <w:noProof/>
                <w:webHidden/>
              </w:rPr>
              <w:fldChar w:fldCharType="end"/>
            </w:r>
          </w:hyperlink>
        </w:p>
        <w:p w14:paraId="76C594FD" w14:textId="571D9619" w:rsidR="00B63321" w:rsidRDefault="00B63321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9242660" w:history="1">
            <w:r w:rsidRPr="00421C30">
              <w:rPr>
                <w:rStyle w:val="Hyperlink"/>
                <w:rFonts w:asciiTheme="majorBidi" w:hAnsiTheme="majorBidi"/>
                <w:b/>
                <w:bCs/>
                <w:noProof/>
              </w:rPr>
              <w:t>2.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421C30">
              <w:rPr>
                <w:rStyle w:val="Hyperlink"/>
                <w:rFonts w:asciiTheme="majorBidi" w:hAnsiTheme="majorBidi"/>
                <w:b/>
                <w:bCs/>
                <w:noProof/>
              </w:rPr>
              <w:t>Literature Review of the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242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F1A9D8" w14:textId="5659D3D3" w:rsidR="00B63321" w:rsidRDefault="00B63321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9242661" w:history="1">
            <w:r w:rsidRPr="00421C30">
              <w:rPr>
                <w:rStyle w:val="Hyperlink"/>
                <w:rFonts w:asciiTheme="majorBidi" w:hAnsiTheme="majorBidi"/>
                <w:b/>
                <w:bCs/>
                <w:noProof/>
              </w:rPr>
              <w:t>3.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421C30">
              <w:rPr>
                <w:rStyle w:val="Hyperlink"/>
                <w:rFonts w:asciiTheme="majorBidi" w:hAnsiTheme="majorBidi"/>
                <w:b/>
                <w:bCs/>
                <w:noProof/>
              </w:rPr>
              <w:t>Problem statement (Define the problems you want to solv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242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0D87BB" w14:textId="263C320A" w:rsidR="00B63321" w:rsidRDefault="00B63321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9242662" w:history="1">
            <w:r w:rsidRPr="00421C30">
              <w:rPr>
                <w:rStyle w:val="Hyperlink"/>
                <w:rFonts w:asciiTheme="majorBidi" w:hAnsiTheme="majorBidi"/>
                <w:b/>
                <w:bCs/>
                <w:noProof/>
              </w:rPr>
              <w:t>4.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421C30">
              <w:rPr>
                <w:rStyle w:val="Hyperlink"/>
                <w:rFonts w:asciiTheme="majorBidi" w:hAnsiTheme="majorBidi"/>
                <w:b/>
                <w:bCs/>
                <w:noProof/>
              </w:rPr>
              <w:t>Proposed 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242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1CD69F" w14:textId="15A97927" w:rsidR="00B63321" w:rsidRDefault="00B63321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9242663" w:history="1">
            <w:r w:rsidRPr="00421C30">
              <w:rPr>
                <w:rStyle w:val="Hyperlink"/>
                <w:rFonts w:asciiTheme="majorBidi" w:hAnsiTheme="majorBidi"/>
                <w:b/>
                <w:bCs/>
                <w:noProof/>
              </w:rPr>
              <w:t>5.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421C30">
              <w:rPr>
                <w:rStyle w:val="Hyperlink"/>
                <w:rFonts w:asciiTheme="majorBidi" w:hAnsiTheme="majorBidi"/>
                <w:b/>
                <w:bCs/>
                <w:noProof/>
              </w:rPr>
              <w:t>Method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242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624265" w14:textId="31C1CBA8" w:rsidR="00B63321" w:rsidRDefault="00B63321">
          <w:pPr>
            <w:pStyle w:val="TOC1"/>
            <w:tabs>
              <w:tab w:val="left" w:pos="720"/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9242664" w:history="1">
            <w:r w:rsidRPr="00421C30">
              <w:rPr>
                <w:rStyle w:val="Hyperlink"/>
                <w:rFonts w:asciiTheme="majorBidi" w:hAnsiTheme="majorBidi"/>
                <w:b/>
                <w:bCs/>
                <w:noProof/>
              </w:rPr>
              <w:t>5.1.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421C30">
              <w:rPr>
                <w:rStyle w:val="Hyperlink"/>
                <w:rFonts w:asciiTheme="majorBidi" w:hAnsiTheme="majorBidi"/>
                <w:b/>
                <w:bCs/>
                <w:noProof/>
              </w:rPr>
              <w:t>UML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242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99CBC0" w14:textId="6952543D" w:rsidR="00B63321" w:rsidRDefault="00B63321">
          <w:pPr>
            <w:pStyle w:val="TOC1"/>
            <w:tabs>
              <w:tab w:val="left" w:pos="720"/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9242665" w:history="1">
            <w:r w:rsidRPr="00421C30">
              <w:rPr>
                <w:rStyle w:val="Hyperlink"/>
                <w:rFonts w:asciiTheme="majorBidi" w:hAnsiTheme="majorBidi"/>
                <w:b/>
                <w:bCs/>
                <w:noProof/>
              </w:rPr>
              <w:t>5.2.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421C30">
              <w:rPr>
                <w:rStyle w:val="Hyperlink"/>
                <w:rFonts w:asciiTheme="majorBidi" w:hAnsiTheme="majorBidi"/>
                <w:b/>
                <w:bCs/>
                <w:noProof/>
              </w:rPr>
              <w:t>Database ER &amp; EER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242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2A3AEC" w14:textId="62665A1F" w:rsidR="00B63321" w:rsidRDefault="00B63321">
          <w:pPr>
            <w:pStyle w:val="TOC1"/>
            <w:tabs>
              <w:tab w:val="left" w:pos="720"/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9242666" w:history="1">
            <w:r w:rsidRPr="00421C30">
              <w:rPr>
                <w:rStyle w:val="Hyperlink"/>
                <w:rFonts w:asciiTheme="majorBidi" w:hAnsiTheme="majorBidi"/>
                <w:b/>
                <w:bCs/>
                <w:noProof/>
              </w:rPr>
              <w:t>5.3.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421C30">
              <w:rPr>
                <w:rStyle w:val="Hyperlink"/>
                <w:rFonts w:asciiTheme="majorBidi" w:hAnsiTheme="majorBidi"/>
                <w:b/>
                <w:bCs/>
                <w:noProof/>
              </w:rPr>
              <w:t>Java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242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235616" w14:textId="20BA7F6D" w:rsidR="00B63321" w:rsidRDefault="00B63321">
          <w:pPr>
            <w:pStyle w:val="TOC1"/>
            <w:tabs>
              <w:tab w:val="left" w:pos="720"/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9242667" w:history="1">
            <w:r w:rsidRPr="00421C30">
              <w:rPr>
                <w:rStyle w:val="Hyperlink"/>
                <w:rFonts w:asciiTheme="majorBidi" w:hAnsiTheme="majorBidi"/>
                <w:b/>
                <w:bCs/>
                <w:noProof/>
              </w:rPr>
              <w:t>5.4.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421C30">
              <w:rPr>
                <w:rStyle w:val="Hyperlink"/>
                <w:rFonts w:asciiTheme="majorBidi" w:hAnsiTheme="majorBidi"/>
                <w:b/>
                <w:bCs/>
                <w:noProof/>
              </w:rPr>
              <w:t>GIU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242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AA687B" w14:textId="7425815F" w:rsidR="00B63321" w:rsidRDefault="00B63321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9242668" w:history="1">
            <w:r w:rsidRPr="00421C30">
              <w:rPr>
                <w:rStyle w:val="Hyperlink"/>
                <w:rFonts w:asciiTheme="majorBidi" w:hAnsiTheme="majorBidi"/>
                <w:b/>
                <w:bCs/>
                <w:noProof/>
              </w:rPr>
              <w:t>6.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421C30">
              <w:rPr>
                <w:rStyle w:val="Hyperlink"/>
                <w:rFonts w:asciiTheme="majorBidi" w:hAnsiTheme="majorBidi"/>
                <w:b/>
                <w:bCs/>
                <w:noProof/>
              </w:rPr>
              <w:t>Implementa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242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76EC09" w14:textId="5C8D7046" w:rsidR="00B63321" w:rsidRDefault="00B63321">
          <w:pPr>
            <w:pStyle w:val="TOC2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9242669" w:history="1">
            <w:r w:rsidRPr="00421C30">
              <w:rPr>
                <w:rStyle w:val="Hyperlink"/>
                <w:rFonts w:asciiTheme="majorBidi" w:hAnsiTheme="majorBidi"/>
                <w:b/>
                <w:bCs/>
                <w:noProof/>
              </w:rPr>
              <w:t>6.1. Workflow diagram of the 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242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49D556" w14:textId="4CD3ED3C" w:rsidR="00B63321" w:rsidRDefault="00B63321">
          <w:pPr>
            <w:pStyle w:val="TOC2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9242670" w:history="1">
            <w:r w:rsidRPr="00421C30">
              <w:rPr>
                <w:rStyle w:val="Hyperlink"/>
                <w:rFonts w:asciiTheme="majorBidi" w:hAnsiTheme="majorBidi"/>
                <w:b/>
                <w:bCs/>
                <w:noProof/>
              </w:rPr>
              <w:t>6.2. SQL Comm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242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8A0356" w14:textId="68C721D4" w:rsidR="00B63321" w:rsidRDefault="00B63321">
          <w:pPr>
            <w:pStyle w:val="TOC2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9242671" w:history="1">
            <w:r w:rsidRPr="00421C30">
              <w:rPr>
                <w:rStyle w:val="Hyperlink"/>
                <w:rFonts w:asciiTheme="majorBidi" w:hAnsiTheme="majorBidi"/>
                <w:b/>
                <w:bCs/>
                <w:noProof/>
              </w:rPr>
              <w:t>6.3. Java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242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AEAB79" w14:textId="72F1EB10" w:rsidR="00B63321" w:rsidRDefault="00B63321">
          <w:pPr>
            <w:pStyle w:val="TOC2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9242672" w:history="1">
            <w:r w:rsidRPr="00421C30">
              <w:rPr>
                <w:rStyle w:val="Hyperlink"/>
                <w:rFonts w:asciiTheme="majorBidi" w:hAnsiTheme="majorBidi"/>
                <w:b/>
                <w:bCs/>
                <w:noProof/>
              </w:rPr>
              <w:t>6.4. Windows Frame snapshot based on the workflow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242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F50165" w14:textId="54608D6E" w:rsidR="00B63321" w:rsidRDefault="00B63321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9242673" w:history="1">
            <w:r w:rsidRPr="00421C30">
              <w:rPr>
                <w:rStyle w:val="Hyperlink"/>
                <w:rFonts w:asciiTheme="majorBidi" w:hAnsiTheme="majorBidi"/>
                <w:b/>
                <w:bCs/>
                <w:noProof/>
              </w:rPr>
              <w:t>7.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421C30">
              <w:rPr>
                <w:rStyle w:val="Hyperlink"/>
                <w:rFonts w:asciiTheme="majorBidi" w:hAnsiTheme="majorBidi"/>
                <w:b/>
                <w:bCs/>
                <w:noProof/>
              </w:rPr>
              <w:t>Coding Language Conver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242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4361A0" w14:textId="5D327934" w:rsidR="00B63321" w:rsidRDefault="00B63321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9242674" w:history="1">
            <w:r w:rsidRPr="00421C30">
              <w:rPr>
                <w:rStyle w:val="Hyperlink"/>
                <w:rFonts w:asciiTheme="majorBidi" w:hAnsiTheme="majorBidi"/>
                <w:b/>
                <w:bCs/>
                <w:noProof/>
              </w:rPr>
              <w:t>8.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421C30">
              <w:rPr>
                <w:rStyle w:val="Hyperlink"/>
                <w:rFonts w:asciiTheme="majorBidi" w:hAnsiTheme="majorBidi"/>
                <w:b/>
                <w:bCs/>
                <w:noProof/>
              </w:rPr>
              <w:t>Conclusion and Future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242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04FA1C" w14:textId="01E0409C" w:rsidR="00B63321" w:rsidRDefault="00B63321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99242675" w:history="1">
            <w:r w:rsidRPr="00421C30">
              <w:rPr>
                <w:rStyle w:val="Hyperlink"/>
                <w:rFonts w:asciiTheme="majorBidi" w:hAnsiTheme="majorBidi"/>
                <w:b/>
                <w:bCs/>
                <w:noProof/>
              </w:rPr>
              <w:t>9.</w:t>
            </w:r>
            <w:r>
              <w:rPr>
                <w:rFonts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421C30">
              <w:rPr>
                <w:rStyle w:val="Hyperlink"/>
                <w:rFonts w:asciiTheme="majorBidi" w:hAnsiTheme="majorBidi"/>
                <w:b/>
                <w:bCs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242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BACE2F" w14:textId="3CFBECD9" w:rsidR="006A213A" w:rsidRPr="000B13C1" w:rsidRDefault="006A213A" w:rsidP="009F3F35">
          <w:pPr>
            <w:rPr>
              <w:rFonts w:asciiTheme="majorBidi" w:hAnsiTheme="majorBidi" w:cstheme="majorBidi"/>
              <w:szCs w:val="24"/>
            </w:rPr>
          </w:pPr>
          <w:r w:rsidRPr="000B13C1">
            <w:rPr>
              <w:rFonts w:asciiTheme="majorBidi" w:hAnsiTheme="majorBidi" w:cstheme="majorBidi"/>
              <w:b/>
              <w:bCs/>
              <w:noProof/>
              <w:szCs w:val="24"/>
            </w:rPr>
            <w:fldChar w:fldCharType="end"/>
          </w:r>
        </w:p>
      </w:sdtContent>
    </w:sdt>
    <w:p w14:paraId="1135F140" w14:textId="77777777" w:rsidR="006A213A" w:rsidRPr="00FF4AA4" w:rsidRDefault="006A213A" w:rsidP="009F3F35">
      <w:pPr>
        <w:spacing w:after="160"/>
        <w:jc w:val="center"/>
        <w:rPr>
          <w:rFonts w:asciiTheme="majorBidi" w:hAnsiTheme="majorBidi" w:cstheme="majorBidi"/>
          <w:i/>
        </w:rPr>
      </w:pPr>
    </w:p>
    <w:p w14:paraId="4D756F91" w14:textId="77777777" w:rsidR="006A213A" w:rsidRPr="00FF4AA4" w:rsidRDefault="006A213A" w:rsidP="009F3F35">
      <w:pPr>
        <w:spacing w:after="160"/>
        <w:jc w:val="center"/>
        <w:rPr>
          <w:rFonts w:asciiTheme="majorBidi" w:hAnsiTheme="majorBidi" w:cstheme="majorBidi"/>
          <w:i/>
        </w:rPr>
        <w:sectPr w:rsidR="006A213A" w:rsidRPr="00FF4AA4" w:rsidSect="00D40491">
          <w:footerReference w:type="default" r:id="rId10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69DA7362" w14:textId="7F4BAD62" w:rsidR="00D92F4C" w:rsidRDefault="000B5522" w:rsidP="009F3F35">
      <w:pPr>
        <w:pStyle w:val="Heading1"/>
        <w:numPr>
          <w:ilvl w:val="0"/>
          <w:numId w:val="8"/>
        </w:numPr>
        <w:jc w:val="both"/>
        <w:rPr>
          <w:rFonts w:asciiTheme="majorBidi" w:hAnsiTheme="majorBidi"/>
          <w:b/>
          <w:bCs/>
          <w:color w:val="auto"/>
          <w:sz w:val="28"/>
          <w:szCs w:val="28"/>
        </w:rPr>
      </w:pPr>
      <w:bookmarkStart w:id="0" w:name="_Toc199242659"/>
      <w:r w:rsidRPr="00F60FA3">
        <w:rPr>
          <w:rFonts w:asciiTheme="majorBidi" w:hAnsiTheme="majorBidi"/>
          <w:b/>
          <w:bCs/>
          <w:color w:val="auto"/>
          <w:sz w:val="28"/>
          <w:szCs w:val="28"/>
        </w:rPr>
        <w:lastRenderedPageBreak/>
        <w:t>Introduction</w:t>
      </w:r>
      <w:bookmarkEnd w:id="0"/>
    </w:p>
    <w:p w14:paraId="56221CA3" w14:textId="7541F204" w:rsidR="004471F6" w:rsidRDefault="004471F6" w:rsidP="009F3F35">
      <w:r>
        <w:t xml:space="preserve">This project integrates three core courses: Object-Oriented Programming (OOP), Database II, and Programming Paradigm into a unified Inventory Management System. The system supports two user roles: Admin and User, and provides functionality for managing inventory entries, exports, and user accounts. It uses Java Swing for the graphical interface and MySQL as the backend database.  </w:t>
      </w:r>
    </w:p>
    <w:p w14:paraId="422839C8" w14:textId="3A7D1679" w:rsidR="004471F6" w:rsidRPr="004471F6" w:rsidRDefault="004471F6" w:rsidP="009F3F35">
      <w:pPr>
        <w:jc w:val="both"/>
      </w:pPr>
      <w:r>
        <w:t xml:space="preserve">The system handles multiple accounting types (e.g., Accounting 70 for inbound inventory, 71A for direct distribution), user authentication, and secure database operations using JDBC and prepared </w:t>
      </w:r>
      <w:proofErr w:type="gramStart"/>
      <w:r>
        <w:t>statements .</w:t>
      </w:r>
      <w:proofErr w:type="gramEnd"/>
    </w:p>
    <w:p w14:paraId="2F1CFB2D" w14:textId="52ED6CCC" w:rsidR="00F60FA3" w:rsidRDefault="00F60FA3" w:rsidP="009F3F35">
      <w:pPr>
        <w:pStyle w:val="Heading1"/>
        <w:numPr>
          <w:ilvl w:val="0"/>
          <w:numId w:val="8"/>
        </w:numPr>
        <w:jc w:val="both"/>
        <w:rPr>
          <w:rFonts w:asciiTheme="majorBidi" w:hAnsiTheme="majorBidi"/>
          <w:b/>
          <w:bCs/>
          <w:color w:val="auto"/>
          <w:sz w:val="28"/>
          <w:szCs w:val="28"/>
        </w:rPr>
      </w:pPr>
      <w:bookmarkStart w:id="1" w:name="_Toc199242660"/>
      <w:r w:rsidRPr="00F60FA3">
        <w:rPr>
          <w:rFonts w:asciiTheme="majorBidi" w:hAnsiTheme="majorBidi"/>
          <w:b/>
          <w:bCs/>
          <w:color w:val="auto"/>
          <w:sz w:val="28"/>
          <w:szCs w:val="28"/>
        </w:rPr>
        <w:t>Literature Review of the Pro</w:t>
      </w:r>
      <w:r>
        <w:rPr>
          <w:rFonts w:asciiTheme="majorBidi" w:hAnsiTheme="majorBidi"/>
          <w:b/>
          <w:bCs/>
          <w:color w:val="auto"/>
          <w:sz w:val="28"/>
          <w:szCs w:val="28"/>
        </w:rPr>
        <w:t>j</w:t>
      </w:r>
      <w:r w:rsidRPr="00F60FA3">
        <w:rPr>
          <w:rFonts w:asciiTheme="majorBidi" w:hAnsiTheme="majorBidi"/>
          <w:b/>
          <w:bCs/>
          <w:color w:val="auto"/>
          <w:sz w:val="28"/>
          <w:szCs w:val="28"/>
        </w:rPr>
        <w:t>ect</w:t>
      </w:r>
      <w:bookmarkEnd w:id="1"/>
    </w:p>
    <w:p w14:paraId="65CAFDC4" w14:textId="219B333B" w:rsidR="004471F6" w:rsidRPr="004471F6" w:rsidRDefault="004471F6" w:rsidP="009F3F35">
      <w:r w:rsidRPr="004471F6">
        <w:t xml:space="preserve">Existing inventory systems often focus on either transactional efficiency or user role-based access control. However, this project combines both aspects with a strong emphasis on OOP design patterns, secure database practices, and GUI usability. The use of UML diagrams and ER models ensures a well-documented and maintainable architecture, aligning with modern software engineering </w:t>
      </w:r>
      <w:proofErr w:type="gramStart"/>
      <w:r w:rsidRPr="004471F6">
        <w:t>standards .</w:t>
      </w:r>
      <w:proofErr w:type="gramEnd"/>
    </w:p>
    <w:p w14:paraId="78BA0002" w14:textId="04947426" w:rsidR="00495FFE" w:rsidRDefault="000B5522" w:rsidP="009F3F35">
      <w:pPr>
        <w:pStyle w:val="Heading1"/>
        <w:numPr>
          <w:ilvl w:val="0"/>
          <w:numId w:val="8"/>
        </w:numPr>
        <w:jc w:val="both"/>
        <w:rPr>
          <w:rFonts w:asciiTheme="majorBidi" w:hAnsiTheme="majorBidi"/>
          <w:b/>
          <w:bCs/>
          <w:color w:val="auto"/>
          <w:sz w:val="28"/>
          <w:szCs w:val="28"/>
        </w:rPr>
      </w:pPr>
      <w:bookmarkStart w:id="2" w:name="_Toc199242661"/>
      <w:r w:rsidRPr="00F60FA3">
        <w:rPr>
          <w:rFonts w:asciiTheme="majorBidi" w:hAnsiTheme="majorBidi"/>
          <w:b/>
          <w:bCs/>
          <w:color w:val="auto"/>
          <w:sz w:val="28"/>
          <w:szCs w:val="28"/>
        </w:rPr>
        <w:t>Problem statement</w:t>
      </w:r>
      <w:r w:rsidR="00544541">
        <w:rPr>
          <w:rFonts w:asciiTheme="majorBidi" w:hAnsiTheme="majorBidi"/>
          <w:b/>
          <w:bCs/>
          <w:color w:val="auto"/>
          <w:sz w:val="28"/>
          <w:szCs w:val="28"/>
        </w:rPr>
        <w:t xml:space="preserve"> (Define the problems you want to solve)</w:t>
      </w:r>
      <w:bookmarkEnd w:id="2"/>
    </w:p>
    <w:p w14:paraId="6B841041" w14:textId="77777777" w:rsidR="004471F6" w:rsidRDefault="004471F6" w:rsidP="009F3F35">
      <w:r>
        <w:t>The manual tracking of inventory in government warehouses leads to inefficiencies, errors, and lack of accountability. There is a need for a centralized system that supports:</w:t>
      </w:r>
    </w:p>
    <w:p w14:paraId="447082BA" w14:textId="77777777" w:rsidR="004471F6" w:rsidRDefault="004471F6" w:rsidP="009F3F35">
      <w:r>
        <w:t>- Secure login and role-based access</w:t>
      </w:r>
    </w:p>
    <w:p w14:paraId="2B53EFD0" w14:textId="77777777" w:rsidR="004471F6" w:rsidRDefault="004471F6" w:rsidP="009F3F35">
      <w:r>
        <w:t>- Multiple accounting types (Accounting 70, 71, 71A, 13, 16)</w:t>
      </w:r>
    </w:p>
    <w:p w14:paraId="4E23DB06" w14:textId="77777777" w:rsidR="004471F6" w:rsidRDefault="004471F6" w:rsidP="009F3F35">
      <w:r>
        <w:t>- Real-time data entry and reporting</w:t>
      </w:r>
    </w:p>
    <w:p w14:paraId="50965490" w14:textId="77777777" w:rsidR="004471F6" w:rsidRDefault="004471F6" w:rsidP="009F3F35">
      <w:r>
        <w:t>- User management (Add/Delete/Update)</w:t>
      </w:r>
    </w:p>
    <w:p w14:paraId="18991F45" w14:textId="3236FAEB" w:rsidR="004471F6" w:rsidRPr="004471F6" w:rsidRDefault="004471F6" w:rsidP="009F3F35">
      <w:r>
        <w:t>- Integration with a relational database for auditing and querying</w:t>
      </w:r>
    </w:p>
    <w:p w14:paraId="14D59C42" w14:textId="1DB786A8" w:rsidR="0097732E" w:rsidRDefault="000B5522" w:rsidP="009F3F35">
      <w:pPr>
        <w:pStyle w:val="Heading1"/>
        <w:numPr>
          <w:ilvl w:val="0"/>
          <w:numId w:val="8"/>
        </w:numPr>
        <w:jc w:val="both"/>
        <w:rPr>
          <w:rFonts w:asciiTheme="majorBidi" w:hAnsiTheme="majorBidi"/>
          <w:b/>
          <w:bCs/>
          <w:color w:val="auto"/>
          <w:sz w:val="28"/>
          <w:szCs w:val="28"/>
        </w:rPr>
      </w:pPr>
      <w:bookmarkStart w:id="3" w:name="_Toc199242662"/>
      <w:r w:rsidRPr="00F60FA3">
        <w:rPr>
          <w:rFonts w:asciiTheme="majorBidi" w:hAnsiTheme="majorBidi"/>
          <w:b/>
          <w:bCs/>
          <w:color w:val="auto"/>
          <w:sz w:val="28"/>
          <w:szCs w:val="28"/>
        </w:rPr>
        <w:lastRenderedPageBreak/>
        <w:t>Proposed Solution</w:t>
      </w:r>
      <w:bookmarkEnd w:id="3"/>
    </w:p>
    <w:p w14:paraId="7A31B997" w14:textId="77777777" w:rsidR="004471F6" w:rsidRPr="004471F6" w:rsidRDefault="004471F6" w:rsidP="009F3F35">
      <w:r w:rsidRPr="004471F6">
        <w:t>The manual tracking of inventory in government warehouses leads to inefficiencies, errors, and lack of accountability. There is a need for a centralized system that supports:</w:t>
      </w:r>
    </w:p>
    <w:p w14:paraId="60A9C08D" w14:textId="77777777" w:rsidR="004471F6" w:rsidRPr="004471F6" w:rsidRDefault="004471F6" w:rsidP="009F3F35">
      <w:r w:rsidRPr="004471F6">
        <w:t>- Secure login and role-based access</w:t>
      </w:r>
    </w:p>
    <w:p w14:paraId="6B4CD43C" w14:textId="77777777" w:rsidR="004471F6" w:rsidRPr="004471F6" w:rsidRDefault="004471F6" w:rsidP="009F3F35">
      <w:r w:rsidRPr="004471F6">
        <w:t>- Multiple accounting types (Accounting 70, 71, 71A, 13, 16)</w:t>
      </w:r>
    </w:p>
    <w:p w14:paraId="7D76FB07" w14:textId="77777777" w:rsidR="004471F6" w:rsidRPr="004471F6" w:rsidRDefault="004471F6" w:rsidP="009F3F35">
      <w:r w:rsidRPr="004471F6">
        <w:t>- Real-time data entry and reporting</w:t>
      </w:r>
    </w:p>
    <w:p w14:paraId="588937D9" w14:textId="77777777" w:rsidR="004471F6" w:rsidRPr="004471F6" w:rsidRDefault="004471F6" w:rsidP="009F3F35">
      <w:r w:rsidRPr="004471F6">
        <w:t>- User management (Add/Delete/Update)</w:t>
      </w:r>
    </w:p>
    <w:p w14:paraId="4BBFD376" w14:textId="233066DC" w:rsidR="004471F6" w:rsidRPr="004471F6" w:rsidRDefault="004471F6" w:rsidP="009F3F35">
      <w:r w:rsidRPr="004471F6">
        <w:t>- Integration with a relational database for auditing and querying</w:t>
      </w:r>
    </w:p>
    <w:p w14:paraId="63136654" w14:textId="77777777" w:rsidR="00C939F7" w:rsidRDefault="000B5522" w:rsidP="009F3F35">
      <w:pPr>
        <w:pStyle w:val="Heading1"/>
        <w:numPr>
          <w:ilvl w:val="0"/>
          <w:numId w:val="8"/>
        </w:numPr>
        <w:jc w:val="both"/>
        <w:rPr>
          <w:rFonts w:asciiTheme="majorBidi" w:hAnsiTheme="majorBidi"/>
          <w:b/>
          <w:bCs/>
          <w:color w:val="auto"/>
          <w:sz w:val="28"/>
          <w:szCs w:val="28"/>
        </w:rPr>
      </w:pPr>
      <w:bookmarkStart w:id="4" w:name="_Toc199242663"/>
      <w:r w:rsidRPr="00F60FA3">
        <w:rPr>
          <w:rFonts w:asciiTheme="majorBidi" w:hAnsiTheme="majorBidi"/>
          <w:b/>
          <w:bCs/>
          <w:color w:val="auto"/>
          <w:sz w:val="28"/>
          <w:szCs w:val="28"/>
        </w:rPr>
        <w:lastRenderedPageBreak/>
        <w:t>Methodology</w:t>
      </w:r>
      <w:bookmarkEnd w:id="4"/>
    </w:p>
    <w:p w14:paraId="4206F682" w14:textId="06290E79" w:rsidR="00C939F7" w:rsidRDefault="000B5522" w:rsidP="009F3F35">
      <w:pPr>
        <w:pStyle w:val="Heading1"/>
        <w:numPr>
          <w:ilvl w:val="1"/>
          <w:numId w:val="27"/>
        </w:numPr>
        <w:spacing w:before="0"/>
        <w:jc w:val="both"/>
        <w:rPr>
          <w:rFonts w:asciiTheme="majorBidi" w:hAnsiTheme="majorBidi"/>
          <w:b/>
          <w:bCs/>
          <w:color w:val="auto"/>
          <w:sz w:val="24"/>
          <w:szCs w:val="24"/>
        </w:rPr>
      </w:pPr>
      <w:bookmarkStart w:id="5" w:name="_Toc199242664"/>
      <w:r w:rsidRPr="00C939F7">
        <w:rPr>
          <w:rFonts w:asciiTheme="majorBidi" w:hAnsiTheme="majorBidi"/>
          <w:b/>
          <w:bCs/>
          <w:color w:val="auto"/>
          <w:sz w:val="24"/>
          <w:szCs w:val="24"/>
        </w:rPr>
        <w:t>UML Diagram</w:t>
      </w:r>
      <w:bookmarkEnd w:id="5"/>
    </w:p>
    <w:p w14:paraId="4560D68B" w14:textId="2342D04D" w:rsidR="000E0029" w:rsidRDefault="00B922FE" w:rsidP="009F3F35">
      <w:r w:rsidRPr="00B922FE">
        <w:rPr>
          <w:noProof/>
        </w:rPr>
        <w:drawing>
          <wp:inline distT="0" distB="0" distL="0" distR="0" wp14:anchorId="238EDD9A" wp14:editId="553DE0A1">
            <wp:extent cx="4832350" cy="5651500"/>
            <wp:effectExtent l="0" t="0" r="6350" b="6350"/>
            <wp:docPr id="25403494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034944" name="Picture 1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2350" cy="565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860187" w14:textId="77777777" w:rsidR="000E0029" w:rsidRDefault="000E0029" w:rsidP="009F3F35"/>
    <w:p w14:paraId="1411CF07" w14:textId="77777777" w:rsidR="000E0029" w:rsidRDefault="000E0029" w:rsidP="009F3F35"/>
    <w:p w14:paraId="4A590A89" w14:textId="77777777" w:rsidR="000E0029" w:rsidRPr="004471F6" w:rsidRDefault="000E0029" w:rsidP="009F3F35"/>
    <w:p w14:paraId="53CC90F3" w14:textId="77777777" w:rsidR="00C939F7" w:rsidRDefault="00033748" w:rsidP="009F3F35">
      <w:pPr>
        <w:pStyle w:val="Heading1"/>
        <w:numPr>
          <w:ilvl w:val="1"/>
          <w:numId w:val="27"/>
        </w:numPr>
        <w:spacing w:before="0"/>
        <w:jc w:val="both"/>
        <w:rPr>
          <w:rFonts w:asciiTheme="majorBidi" w:hAnsiTheme="majorBidi"/>
          <w:b/>
          <w:bCs/>
          <w:color w:val="auto"/>
          <w:sz w:val="24"/>
          <w:szCs w:val="24"/>
        </w:rPr>
      </w:pPr>
      <w:bookmarkStart w:id="6" w:name="_Toc199242665"/>
      <w:r w:rsidRPr="00C939F7">
        <w:rPr>
          <w:rFonts w:asciiTheme="majorBidi" w:hAnsiTheme="majorBidi"/>
          <w:b/>
          <w:bCs/>
          <w:color w:val="auto"/>
          <w:sz w:val="24"/>
          <w:szCs w:val="24"/>
        </w:rPr>
        <w:lastRenderedPageBreak/>
        <w:t xml:space="preserve">Database </w:t>
      </w:r>
      <w:r w:rsidR="00544541" w:rsidRPr="00C939F7">
        <w:rPr>
          <w:rFonts w:asciiTheme="majorBidi" w:hAnsiTheme="majorBidi"/>
          <w:b/>
          <w:bCs/>
          <w:color w:val="auto"/>
          <w:sz w:val="24"/>
          <w:szCs w:val="24"/>
        </w:rPr>
        <w:t>ER &amp; EER Diagram</w:t>
      </w:r>
      <w:bookmarkEnd w:id="6"/>
    </w:p>
    <w:p w14:paraId="58110111" w14:textId="0A013992" w:rsidR="000E0029" w:rsidRPr="004471F6" w:rsidRDefault="00AC48A9" w:rsidP="009F3F35">
      <w:r>
        <w:rPr>
          <w:noProof/>
        </w:rPr>
        <w:drawing>
          <wp:inline distT="0" distB="0" distL="0" distR="0" wp14:anchorId="6C0A416C" wp14:editId="24BBEE55">
            <wp:extent cx="5943600" cy="2757170"/>
            <wp:effectExtent l="0" t="0" r="0" b="5080"/>
            <wp:docPr id="15926962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269626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1E55D" w14:textId="77777777" w:rsidR="00C939F7" w:rsidRDefault="000B5522" w:rsidP="009F3F35">
      <w:pPr>
        <w:pStyle w:val="Heading1"/>
        <w:numPr>
          <w:ilvl w:val="1"/>
          <w:numId w:val="27"/>
        </w:numPr>
        <w:spacing w:before="0"/>
        <w:jc w:val="both"/>
        <w:rPr>
          <w:rFonts w:asciiTheme="majorBidi" w:hAnsiTheme="majorBidi"/>
          <w:b/>
          <w:bCs/>
          <w:color w:val="auto"/>
          <w:sz w:val="24"/>
          <w:szCs w:val="24"/>
        </w:rPr>
      </w:pPr>
      <w:bookmarkStart w:id="7" w:name="_Toc199242666"/>
      <w:r w:rsidRPr="00C939F7">
        <w:rPr>
          <w:rFonts w:asciiTheme="majorBidi" w:hAnsiTheme="majorBidi"/>
          <w:b/>
          <w:bCs/>
          <w:color w:val="auto"/>
          <w:sz w:val="24"/>
          <w:szCs w:val="24"/>
        </w:rPr>
        <w:t>Java C</w:t>
      </w:r>
      <w:r w:rsidR="00033748" w:rsidRPr="00C939F7">
        <w:rPr>
          <w:rFonts w:asciiTheme="majorBidi" w:hAnsiTheme="majorBidi"/>
          <w:b/>
          <w:bCs/>
          <w:color w:val="auto"/>
          <w:sz w:val="24"/>
          <w:szCs w:val="24"/>
        </w:rPr>
        <w:t>l</w:t>
      </w:r>
      <w:r w:rsidRPr="00C939F7">
        <w:rPr>
          <w:rFonts w:asciiTheme="majorBidi" w:hAnsiTheme="majorBidi"/>
          <w:b/>
          <w:bCs/>
          <w:color w:val="auto"/>
          <w:sz w:val="24"/>
          <w:szCs w:val="24"/>
        </w:rPr>
        <w:t>asses</w:t>
      </w:r>
      <w:bookmarkEnd w:id="7"/>
    </w:p>
    <w:p w14:paraId="393593F9" w14:textId="77777777" w:rsidR="004471F6" w:rsidRPr="004471F6" w:rsidRDefault="004471F6" w:rsidP="009F3F35">
      <w:r w:rsidRPr="004471F6">
        <w:t xml:space="preserve">Based on the code files you </w:t>
      </w:r>
      <w:proofErr w:type="gramStart"/>
      <w:r w:rsidRPr="004471F6">
        <w:t>provided,</w:t>
      </w:r>
      <w:proofErr w:type="gramEnd"/>
      <w:r w:rsidRPr="004471F6">
        <w:t xml:space="preserve"> the following classes are used:</w:t>
      </w:r>
    </w:p>
    <w:p w14:paraId="577A81DC" w14:textId="37FDF5ED" w:rsidR="004471F6" w:rsidRPr="004471F6" w:rsidRDefault="004471F6" w:rsidP="009F3F35">
      <w:r w:rsidRPr="004471F6">
        <w:t>- `Login.java`: Handles authentication</w:t>
      </w:r>
    </w:p>
    <w:p w14:paraId="11D4BCED" w14:textId="202942D8" w:rsidR="004471F6" w:rsidRPr="004471F6" w:rsidRDefault="004471F6" w:rsidP="009F3F35">
      <w:r w:rsidRPr="004471F6">
        <w:t>- `User_Dashboard.java` / `Admin_Dashboard.java`: Role-based UI</w:t>
      </w:r>
    </w:p>
    <w:p w14:paraId="29608812" w14:textId="18498B67" w:rsidR="004471F6" w:rsidRPr="004471F6" w:rsidRDefault="004471F6" w:rsidP="009F3F35">
      <w:r w:rsidRPr="004471F6">
        <w:t>- `Import_GUI.java` / `Import.java`: Data entry for inventory</w:t>
      </w:r>
    </w:p>
    <w:p w14:paraId="7750E850" w14:textId="3E2B05D9" w:rsidR="004471F6" w:rsidRPr="004471F6" w:rsidRDefault="004471F6" w:rsidP="009F3F35">
      <w:r w:rsidRPr="004471F6">
        <w:t>- `View_Accounting_71A.java`: Query and display records</w:t>
      </w:r>
    </w:p>
    <w:p w14:paraId="75ED33BB" w14:textId="5FA23F18" w:rsidR="004471F6" w:rsidRPr="004471F6" w:rsidRDefault="004471F6" w:rsidP="009F3F35">
      <w:r w:rsidRPr="004471F6">
        <w:t>- `ManageUsers.java` / `Users.java`: User management</w:t>
      </w:r>
    </w:p>
    <w:p w14:paraId="7E0B4BB8" w14:textId="0C5A17AB" w:rsidR="004471F6" w:rsidRDefault="004471F6" w:rsidP="009F3F35">
      <w:r w:rsidRPr="004471F6">
        <w:t xml:space="preserve">These classes demonstrate encapsulation, inheritance, and </w:t>
      </w:r>
      <w:proofErr w:type="gramStart"/>
      <w:r w:rsidRPr="004471F6">
        <w:t>polymorphism .</w:t>
      </w:r>
      <w:proofErr w:type="gramEnd"/>
    </w:p>
    <w:p w14:paraId="3881A5A2" w14:textId="77777777" w:rsidR="000E0029" w:rsidRDefault="000E0029" w:rsidP="009F3F35"/>
    <w:p w14:paraId="0D2111D5" w14:textId="77777777" w:rsidR="000E0029" w:rsidRDefault="000E0029" w:rsidP="009F3F35"/>
    <w:p w14:paraId="045CBF93" w14:textId="77777777" w:rsidR="000E0029" w:rsidRDefault="000E0029" w:rsidP="009F3F35"/>
    <w:p w14:paraId="41B60A08" w14:textId="77777777" w:rsidR="000E0029" w:rsidRDefault="000E0029" w:rsidP="009F3F35"/>
    <w:p w14:paraId="65F584D2" w14:textId="77777777" w:rsidR="000E0029" w:rsidRDefault="000E0029" w:rsidP="009F3F35"/>
    <w:p w14:paraId="7DF3A0D3" w14:textId="77777777" w:rsidR="009F3F35" w:rsidRPr="004471F6" w:rsidRDefault="009F3F35" w:rsidP="009F3F35"/>
    <w:p w14:paraId="6F11D83D" w14:textId="0D00609B" w:rsidR="00C939F7" w:rsidRDefault="00C939F7" w:rsidP="009F3F35">
      <w:pPr>
        <w:pStyle w:val="Heading1"/>
        <w:numPr>
          <w:ilvl w:val="1"/>
          <w:numId w:val="27"/>
        </w:numPr>
        <w:spacing w:before="0"/>
        <w:jc w:val="both"/>
        <w:rPr>
          <w:rFonts w:asciiTheme="majorBidi" w:hAnsiTheme="majorBidi"/>
          <w:b/>
          <w:bCs/>
          <w:color w:val="auto"/>
          <w:sz w:val="24"/>
          <w:szCs w:val="24"/>
        </w:rPr>
      </w:pPr>
      <w:bookmarkStart w:id="8" w:name="_Toc199242667"/>
      <w:r w:rsidRPr="00C939F7">
        <w:rPr>
          <w:rFonts w:asciiTheme="majorBidi" w:hAnsiTheme="majorBidi"/>
          <w:b/>
          <w:bCs/>
          <w:color w:val="auto"/>
          <w:sz w:val="24"/>
          <w:szCs w:val="24"/>
        </w:rPr>
        <w:t>GIU Design</w:t>
      </w:r>
      <w:bookmarkEnd w:id="8"/>
    </w:p>
    <w:p w14:paraId="5590E543" w14:textId="270285B2" w:rsidR="000E0029" w:rsidRPr="000E0029" w:rsidRDefault="000E0029" w:rsidP="009F3F35">
      <w:r w:rsidRPr="000E0029">
        <w:t>The system uses Java Swing for the GUI:</w:t>
      </w:r>
    </w:p>
    <w:p w14:paraId="32B80C1D" w14:textId="77777777" w:rsidR="000E0029" w:rsidRPr="000E0029" w:rsidRDefault="000E0029" w:rsidP="009F3F35">
      <w:r w:rsidRPr="000E0029">
        <w:t>- Buttons: `jButton1`, `</w:t>
      </w:r>
      <w:proofErr w:type="spellStart"/>
      <w:r w:rsidRPr="000E0029">
        <w:t>saveButton</w:t>
      </w:r>
      <w:proofErr w:type="spellEnd"/>
      <w:r w:rsidRPr="000E0029">
        <w:t>`, `</w:t>
      </w:r>
      <w:proofErr w:type="spellStart"/>
      <w:r w:rsidRPr="000E0029">
        <w:t>deleteButton</w:t>
      </w:r>
      <w:proofErr w:type="spellEnd"/>
      <w:r w:rsidRPr="000E0029">
        <w:t>`</w:t>
      </w:r>
    </w:p>
    <w:p w14:paraId="59B58708" w14:textId="77777777" w:rsidR="000E0029" w:rsidRPr="000E0029" w:rsidRDefault="000E0029" w:rsidP="009F3F35">
      <w:r w:rsidRPr="000E0029">
        <w:t>- Text fields: `</w:t>
      </w:r>
      <w:proofErr w:type="spellStart"/>
      <w:r w:rsidRPr="000E0029">
        <w:t>usernameField</w:t>
      </w:r>
      <w:proofErr w:type="spellEnd"/>
      <w:r w:rsidRPr="000E0029">
        <w:t>`, `</w:t>
      </w:r>
      <w:proofErr w:type="spellStart"/>
      <w:r w:rsidRPr="000E0029">
        <w:t>ProductNameField</w:t>
      </w:r>
      <w:proofErr w:type="spellEnd"/>
      <w:r w:rsidRPr="000E0029">
        <w:t>`, `</w:t>
      </w:r>
      <w:proofErr w:type="spellStart"/>
      <w:r w:rsidRPr="000E0029">
        <w:t>QuantityField</w:t>
      </w:r>
      <w:proofErr w:type="spellEnd"/>
      <w:r w:rsidRPr="000E0029">
        <w:t>`</w:t>
      </w:r>
    </w:p>
    <w:p w14:paraId="240A1739" w14:textId="77777777" w:rsidR="000E0029" w:rsidRPr="000E0029" w:rsidRDefault="000E0029" w:rsidP="009F3F35">
      <w:r w:rsidRPr="000E0029">
        <w:t>- Menus: `jMenu1`, `</w:t>
      </w:r>
      <w:proofErr w:type="spellStart"/>
      <w:r w:rsidRPr="000E0029">
        <w:t>jMenuFile</w:t>
      </w:r>
      <w:proofErr w:type="spellEnd"/>
      <w:r w:rsidRPr="000E0029">
        <w:t>`, `</w:t>
      </w:r>
      <w:proofErr w:type="spellStart"/>
      <w:r w:rsidRPr="000E0029">
        <w:t>jMenuItemExit</w:t>
      </w:r>
      <w:proofErr w:type="spellEnd"/>
      <w:r w:rsidRPr="000E0029">
        <w:t>`</w:t>
      </w:r>
    </w:p>
    <w:p w14:paraId="3229ACF7" w14:textId="77777777" w:rsidR="000E0029" w:rsidRPr="000E0029" w:rsidRDefault="000E0029" w:rsidP="009F3F35">
      <w:r w:rsidRPr="000E0029">
        <w:t xml:space="preserve">- Tabbed Panels: `TabbedPane` for </w:t>
      </w:r>
      <w:proofErr w:type="gramStart"/>
      <w:r w:rsidRPr="000E0029">
        <w:t>Accounting</w:t>
      </w:r>
      <w:proofErr w:type="gramEnd"/>
      <w:r w:rsidRPr="000E0029">
        <w:t xml:space="preserve"> 70, 71A, etc.</w:t>
      </w:r>
    </w:p>
    <w:p w14:paraId="637E9510" w14:textId="03DD4F9C" w:rsidR="004471F6" w:rsidRDefault="000E0029" w:rsidP="009F3F35">
      <w:r w:rsidRPr="000E0029">
        <w:t>- Date Pickers: `</w:t>
      </w:r>
      <w:proofErr w:type="spellStart"/>
      <w:r w:rsidRPr="000E0029">
        <w:t>DateChooser</w:t>
      </w:r>
      <w:proofErr w:type="spellEnd"/>
      <w:r w:rsidRPr="000E0029">
        <w:t>`, `</w:t>
      </w:r>
      <w:proofErr w:type="spellStart"/>
      <w:r w:rsidRPr="000E0029">
        <w:t>Date_Of_OrderChooser</w:t>
      </w:r>
      <w:proofErr w:type="spellEnd"/>
      <w:r w:rsidRPr="000E0029">
        <w:t>`</w:t>
      </w:r>
    </w:p>
    <w:p w14:paraId="724DBBB3" w14:textId="77777777" w:rsidR="000E0029" w:rsidRPr="004471F6" w:rsidRDefault="000E0029" w:rsidP="009F3F35"/>
    <w:p w14:paraId="40AC5F73" w14:textId="17CF6A3F" w:rsidR="000B5522" w:rsidRDefault="000B5522" w:rsidP="009F3F35">
      <w:pPr>
        <w:pStyle w:val="Heading1"/>
        <w:numPr>
          <w:ilvl w:val="0"/>
          <w:numId w:val="8"/>
        </w:numPr>
        <w:jc w:val="both"/>
        <w:rPr>
          <w:rFonts w:asciiTheme="majorBidi" w:hAnsiTheme="majorBidi"/>
          <w:b/>
          <w:bCs/>
          <w:color w:val="auto"/>
          <w:sz w:val="28"/>
          <w:szCs w:val="28"/>
        </w:rPr>
      </w:pPr>
      <w:bookmarkStart w:id="9" w:name="_Toc199242668"/>
      <w:r w:rsidRPr="00F60FA3">
        <w:rPr>
          <w:rFonts w:asciiTheme="majorBidi" w:hAnsiTheme="majorBidi"/>
          <w:b/>
          <w:bCs/>
          <w:color w:val="auto"/>
          <w:sz w:val="28"/>
          <w:szCs w:val="28"/>
        </w:rPr>
        <w:t>Implementation</w:t>
      </w:r>
      <w:r w:rsidR="00BE68BA" w:rsidRPr="00F60FA3">
        <w:rPr>
          <w:rFonts w:asciiTheme="majorBidi" w:hAnsiTheme="majorBidi"/>
          <w:b/>
          <w:bCs/>
          <w:color w:val="auto"/>
          <w:sz w:val="28"/>
          <w:szCs w:val="28"/>
        </w:rPr>
        <w:t>:</w:t>
      </w:r>
      <w:bookmarkEnd w:id="9"/>
    </w:p>
    <w:p w14:paraId="5E10FEB7" w14:textId="301F0B80" w:rsidR="00C939F7" w:rsidRDefault="00C939F7" w:rsidP="009F3F35">
      <w:pPr>
        <w:pStyle w:val="Heading2"/>
        <w:ind w:left="360"/>
        <w:jc w:val="both"/>
        <w:rPr>
          <w:rFonts w:asciiTheme="majorBidi" w:hAnsiTheme="majorBidi"/>
          <w:b/>
          <w:bCs/>
          <w:color w:val="auto"/>
          <w:sz w:val="24"/>
          <w:szCs w:val="24"/>
        </w:rPr>
      </w:pPr>
      <w:bookmarkStart w:id="10" w:name="_Toc199242669"/>
      <w:r>
        <w:rPr>
          <w:rFonts w:asciiTheme="majorBidi" w:hAnsiTheme="majorBidi"/>
          <w:b/>
          <w:bCs/>
          <w:color w:val="auto"/>
          <w:sz w:val="24"/>
          <w:szCs w:val="24"/>
        </w:rPr>
        <w:t>6.1. Workf</w:t>
      </w:r>
      <w:r w:rsidRPr="00C939F7">
        <w:rPr>
          <w:rFonts w:asciiTheme="majorBidi" w:hAnsiTheme="majorBidi"/>
          <w:b/>
          <w:bCs/>
          <w:color w:val="auto"/>
          <w:sz w:val="24"/>
          <w:szCs w:val="24"/>
        </w:rPr>
        <w:t>low diagram of the system</w:t>
      </w:r>
      <w:bookmarkEnd w:id="10"/>
    </w:p>
    <w:p w14:paraId="08FA600C" w14:textId="1631D1BB" w:rsidR="000E0029" w:rsidRDefault="000E0029" w:rsidP="009F3F35">
      <w:r>
        <w:t>Example: Adding an Import Record</w:t>
      </w:r>
    </w:p>
    <w:p w14:paraId="08437113" w14:textId="77777777" w:rsidR="000E0029" w:rsidRDefault="000E0029" w:rsidP="009F3F35">
      <w:r>
        <w:t>Start</w:t>
      </w:r>
    </w:p>
    <w:p w14:paraId="1E5588AC" w14:textId="77777777" w:rsidR="000E0029" w:rsidRDefault="000E0029" w:rsidP="009F3F35">
      <w:r>
        <w:t xml:space="preserve">  ↓</w:t>
      </w:r>
    </w:p>
    <w:p w14:paraId="5268ECC0" w14:textId="77777777" w:rsidR="000E0029" w:rsidRDefault="000E0029" w:rsidP="009F3F35">
      <w:r>
        <w:t>Open Import Form</w:t>
      </w:r>
    </w:p>
    <w:p w14:paraId="1E4F596B" w14:textId="77777777" w:rsidR="000E0029" w:rsidRDefault="000E0029" w:rsidP="009F3F35">
      <w:r>
        <w:t xml:space="preserve">  ↓</w:t>
      </w:r>
    </w:p>
    <w:p w14:paraId="65262547" w14:textId="77777777" w:rsidR="000E0029" w:rsidRDefault="000E0029" w:rsidP="009F3F35">
      <w:r>
        <w:t>Enter Data (Product, Quantity, Price, Dates, etc.)</w:t>
      </w:r>
    </w:p>
    <w:p w14:paraId="0370F29B" w14:textId="77777777" w:rsidR="000E0029" w:rsidRDefault="000E0029" w:rsidP="009F3F35">
      <w:r>
        <w:t xml:space="preserve">  ↓</w:t>
      </w:r>
    </w:p>
    <w:p w14:paraId="1F17E7AC" w14:textId="77777777" w:rsidR="000E0029" w:rsidRDefault="000E0029" w:rsidP="009F3F35">
      <w:r>
        <w:t>Validate Input</w:t>
      </w:r>
    </w:p>
    <w:p w14:paraId="731F7046" w14:textId="77777777" w:rsidR="000E0029" w:rsidRDefault="000E0029" w:rsidP="009F3F35">
      <w:r>
        <w:lastRenderedPageBreak/>
        <w:t xml:space="preserve">  ↓</w:t>
      </w:r>
    </w:p>
    <w:p w14:paraId="78C3C49D" w14:textId="77777777" w:rsidR="009F3F35" w:rsidRDefault="009F3F35" w:rsidP="009F3F35"/>
    <w:p w14:paraId="18230F83" w14:textId="3F738CED" w:rsidR="000E0029" w:rsidRDefault="000E0029" w:rsidP="009F3F35">
      <w:r>
        <w:t>[No] ← Is Input Valid? →</w:t>
      </w:r>
      <w:r w:rsidR="009F3F35">
        <w:t xml:space="preserve"> </w:t>
      </w:r>
      <w:proofErr w:type="gramStart"/>
      <w:r w:rsidR="009F3F35">
        <w:t xml:space="preserve">  </w:t>
      </w:r>
      <w:r>
        <w:t xml:space="preserve"> [</w:t>
      </w:r>
      <w:proofErr w:type="gramEnd"/>
      <w:r>
        <w:t>Yes]</w:t>
      </w:r>
    </w:p>
    <w:p w14:paraId="1416E597" w14:textId="4EF22628" w:rsidR="000E0029" w:rsidRDefault="000E0029" w:rsidP="009F3F35">
      <w:r>
        <w:t xml:space="preserve">  ↓                                     </w:t>
      </w:r>
      <w:r w:rsidR="009F3F35">
        <w:t xml:space="preserve"> </w:t>
      </w:r>
      <w:r>
        <w:t xml:space="preserve">   ↓</w:t>
      </w:r>
    </w:p>
    <w:p w14:paraId="4D7292E5" w14:textId="3AAEA001" w:rsidR="000E0029" w:rsidRDefault="000E0029" w:rsidP="009F3F35">
      <w:r>
        <w:t xml:space="preserve">Show Error Message      </w:t>
      </w:r>
      <w:r w:rsidR="009F3F35">
        <w:t xml:space="preserve"> </w:t>
      </w:r>
      <w:r>
        <w:t xml:space="preserve">  Save to Database</w:t>
      </w:r>
    </w:p>
    <w:p w14:paraId="3F7A2825" w14:textId="583D072D" w:rsidR="000E0029" w:rsidRDefault="000E0029" w:rsidP="009F3F35">
      <w:r>
        <w:t xml:space="preserve">                                          </w:t>
      </w:r>
      <w:r w:rsidR="009F3F35">
        <w:t xml:space="preserve"> </w:t>
      </w:r>
      <w:r>
        <w:t xml:space="preserve">  ↓</w:t>
      </w:r>
    </w:p>
    <w:p w14:paraId="4C62DBD2" w14:textId="384927C2" w:rsidR="000E0029" w:rsidRDefault="000E0029" w:rsidP="009F3F35">
      <w:r>
        <w:t xml:space="preserve">                                      </w:t>
      </w:r>
      <w:r w:rsidR="009F3F35">
        <w:t xml:space="preserve"> </w:t>
      </w:r>
      <w:r>
        <w:t xml:space="preserve">  Show Success Message</w:t>
      </w:r>
    </w:p>
    <w:p w14:paraId="0797F2F7" w14:textId="69871238" w:rsidR="000E0029" w:rsidRDefault="000E0029" w:rsidP="009F3F35">
      <w:r>
        <w:t xml:space="preserve">                                         </w:t>
      </w:r>
      <w:r w:rsidR="009F3F35">
        <w:t xml:space="preserve"> </w:t>
      </w:r>
      <w:r>
        <w:t xml:space="preserve">   ↓</w:t>
      </w:r>
    </w:p>
    <w:p w14:paraId="6B50A1E1" w14:textId="7DD2D8E3" w:rsidR="000E0029" w:rsidRDefault="000E0029" w:rsidP="009F3F35">
      <w:r>
        <w:t xml:space="preserve">                                      </w:t>
      </w:r>
      <w:r w:rsidR="009F3F35">
        <w:t xml:space="preserve"> </w:t>
      </w:r>
      <w:r>
        <w:t xml:space="preserve">  Clear Form Fields</w:t>
      </w:r>
    </w:p>
    <w:p w14:paraId="0F5F1EC4" w14:textId="1385AA79" w:rsidR="000E0029" w:rsidRDefault="000E0029" w:rsidP="009F3F35">
      <w:r>
        <w:t xml:space="preserve">                                        </w:t>
      </w:r>
      <w:r w:rsidR="009F3F35">
        <w:t xml:space="preserve">  </w:t>
      </w:r>
      <w:r>
        <w:t xml:space="preserve">   ↓</w:t>
      </w:r>
    </w:p>
    <w:p w14:paraId="4F2BF994" w14:textId="09E9999C" w:rsidR="000E0029" w:rsidRDefault="000E0029" w:rsidP="009F3F35">
      <w:r>
        <w:t xml:space="preserve">                                      </w:t>
      </w:r>
      <w:r w:rsidR="009F3F35">
        <w:t xml:space="preserve"> </w:t>
      </w:r>
      <w:r>
        <w:t xml:space="preserve">   End</w:t>
      </w:r>
    </w:p>
    <w:p w14:paraId="5E3B5D21" w14:textId="77777777" w:rsidR="000E0029" w:rsidRDefault="000E0029" w:rsidP="009F3F35"/>
    <w:p w14:paraId="23715E12" w14:textId="77777777" w:rsidR="000E0029" w:rsidRDefault="000E0029" w:rsidP="009F3F35"/>
    <w:p w14:paraId="1090C5E4" w14:textId="4834CBC2" w:rsidR="00033748" w:rsidRDefault="00C939F7" w:rsidP="009F3F35">
      <w:pPr>
        <w:pStyle w:val="Heading2"/>
        <w:ind w:left="360"/>
        <w:jc w:val="both"/>
        <w:rPr>
          <w:rFonts w:asciiTheme="majorBidi" w:hAnsiTheme="majorBidi"/>
          <w:b/>
          <w:bCs/>
          <w:color w:val="auto"/>
          <w:sz w:val="24"/>
          <w:szCs w:val="24"/>
        </w:rPr>
      </w:pPr>
      <w:bookmarkStart w:id="11" w:name="_Toc199242670"/>
      <w:r>
        <w:rPr>
          <w:rFonts w:asciiTheme="majorBidi" w:hAnsiTheme="majorBidi"/>
          <w:b/>
          <w:bCs/>
          <w:color w:val="auto"/>
          <w:sz w:val="24"/>
          <w:szCs w:val="24"/>
        </w:rPr>
        <w:t>6.2.</w:t>
      </w:r>
      <w:r w:rsidR="00033748" w:rsidRPr="00F60FA3">
        <w:rPr>
          <w:rFonts w:asciiTheme="majorBidi" w:hAnsiTheme="majorBidi"/>
          <w:b/>
          <w:bCs/>
          <w:color w:val="auto"/>
          <w:sz w:val="24"/>
          <w:szCs w:val="24"/>
        </w:rPr>
        <w:t xml:space="preserve"> SQL Command</w:t>
      </w:r>
      <w:bookmarkEnd w:id="11"/>
    </w:p>
    <w:p w14:paraId="2C890FAC" w14:textId="0059102C" w:rsidR="000E0029" w:rsidRDefault="000E0029" w:rsidP="009F3F35">
      <w:proofErr w:type="spellStart"/>
      <w:r>
        <w:t>sql</w:t>
      </w:r>
      <w:proofErr w:type="spellEnd"/>
    </w:p>
    <w:p w14:paraId="212AFC2C" w14:textId="77777777" w:rsidR="000E0029" w:rsidRDefault="000E0029" w:rsidP="009F3F35">
      <w:r>
        <w:t>-- Create User Table</w:t>
      </w:r>
    </w:p>
    <w:p w14:paraId="1CDA2FD4" w14:textId="77777777" w:rsidR="000E0029" w:rsidRDefault="000E0029" w:rsidP="009F3F35">
      <w:r>
        <w:t>CREATE TABLE `users` (</w:t>
      </w:r>
    </w:p>
    <w:p w14:paraId="7969A590" w14:textId="77777777" w:rsidR="000E0029" w:rsidRDefault="000E0029" w:rsidP="009F3F35">
      <w:r>
        <w:t xml:space="preserve">  `ID` int NOT NULL AUTO_INCREMENT,</w:t>
      </w:r>
    </w:p>
    <w:p w14:paraId="65018570" w14:textId="77777777" w:rsidR="000E0029" w:rsidRDefault="000E0029" w:rsidP="009F3F35">
      <w:r>
        <w:t xml:space="preserve">  `username` </w:t>
      </w:r>
      <w:proofErr w:type="gramStart"/>
      <w:r>
        <w:t>varchar(</w:t>
      </w:r>
      <w:proofErr w:type="gramEnd"/>
      <w:r>
        <w:t>45) NOT NULL,</w:t>
      </w:r>
    </w:p>
    <w:p w14:paraId="06690AE8" w14:textId="77777777" w:rsidR="000E0029" w:rsidRDefault="000E0029" w:rsidP="009F3F35">
      <w:r>
        <w:t xml:space="preserve">  `password` </w:t>
      </w:r>
      <w:proofErr w:type="gramStart"/>
      <w:r>
        <w:t>varchar(</w:t>
      </w:r>
      <w:proofErr w:type="gramEnd"/>
      <w:r>
        <w:t>45) NOT NULL,</w:t>
      </w:r>
    </w:p>
    <w:p w14:paraId="06D42B5E" w14:textId="77777777" w:rsidR="000E0029" w:rsidRDefault="000E0029" w:rsidP="009F3F35">
      <w:r>
        <w:lastRenderedPageBreak/>
        <w:t xml:space="preserve">  `role` </w:t>
      </w:r>
      <w:proofErr w:type="gramStart"/>
      <w:r>
        <w:t>varchar(</w:t>
      </w:r>
      <w:proofErr w:type="gramEnd"/>
      <w:r>
        <w:t>45) NOT NULL,</w:t>
      </w:r>
    </w:p>
    <w:p w14:paraId="14907AC3" w14:textId="77777777" w:rsidR="000E0029" w:rsidRDefault="000E0029" w:rsidP="009F3F35">
      <w:r>
        <w:t xml:space="preserve">  `birthdate` date NOT NULL,</w:t>
      </w:r>
    </w:p>
    <w:p w14:paraId="05C23481" w14:textId="77777777" w:rsidR="000E0029" w:rsidRDefault="000E0029" w:rsidP="009F3F35">
      <w:r>
        <w:t xml:space="preserve">  PRIMARY KEY (`ID`)</w:t>
      </w:r>
    </w:p>
    <w:p w14:paraId="0664EC0B" w14:textId="77777777" w:rsidR="000E0029" w:rsidRDefault="000E0029" w:rsidP="009F3F35">
      <w:r>
        <w:t>);</w:t>
      </w:r>
    </w:p>
    <w:p w14:paraId="68C017CB" w14:textId="77777777" w:rsidR="000E0029" w:rsidRDefault="000E0029" w:rsidP="009F3F35"/>
    <w:p w14:paraId="2C5DB09F" w14:textId="77777777" w:rsidR="000E0029" w:rsidRDefault="000E0029" w:rsidP="009F3F35">
      <w:r>
        <w:t>-- Insert Sample User</w:t>
      </w:r>
    </w:p>
    <w:p w14:paraId="214D907E" w14:textId="77777777" w:rsidR="000E0029" w:rsidRDefault="000E0029" w:rsidP="009F3F35">
      <w:r>
        <w:t xml:space="preserve">INSERT INTO `users` (`username`, `password`, `role`, `birthdate`) </w:t>
      </w:r>
    </w:p>
    <w:p w14:paraId="37ACE540" w14:textId="77777777" w:rsidR="000E0029" w:rsidRDefault="000E0029" w:rsidP="009F3F35">
      <w:r>
        <w:t>VALUES ('admin', 'admin123', 'Admin', '1990-01-01'</w:t>
      </w:r>
      <w:proofErr w:type="gramStart"/>
      <w:r>
        <w:t>);</w:t>
      </w:r>
      <w:proofErr w:type="gramEnd"/>
    </w:p>
    <w:p w14:paraId="7EE399EB" w14:textId="77777777" w:rsidR="000E0029" w:rsidRDefault="000E0029" w:rsidP="009F3F35"/>
    <w:p w14:paraId="7C94CC1F" w14:textId="77777777" w:rsidR="000E0029" w:rsidRDefault="000E0029" w:rsidP="009F3F35">
      <w:r>
        <w:t>-- Insert Accounting 71A Record</w:t>
      </w:r>
    </w:p>
    <w:p w14:paraId="7367B5EC" w14:textId="77777777" w:rsidR="000E0029" w:rsidRDefault="000E0029" w:rsidP="009F3F35">
      <w:r>
        <w:t xml:space="preserve">INSERT INTO `accounting 71 a` (`Ministry`, `Office`, `Product`, `Quantity`, `Unit`, `Price`, `Date of Order`, `Date of Sale`, `Recipient`, `Note`) </w:t>
      </w:r>
    </w:p>
    <w:p w14:paraId="6CBB17E4" w14:textId="77777777" w:rsidR="000E0029" w:rsidRDefault="000E0029" w:rsidP="009F3F35">
      <w:r>
        <w:t>VALUES ('Ministry of Transport', 'Office A', 'Steel Bars', 100, 'Tons', 5000.00, '2025-05-20', '2025-05-22', 'Department A', ''</w:t>
      </w:r>
      <w:proofErr w:type="gramStart"/>
      <w:r>
        <w:t>);</w:t>
      </w:r>
      <w:proofErr w:type="gramEnd"/>
    </w:p>
    <w:p w14:paraId="27779F91" w14:textId="60907B17" w:rsidR="000E0029" w:rsidRDefault="000E0029" w:rsidP="009F3F35">
      <w:r>
        <w:t>```</w:t>
      </w:r>
    </w:p>
    <w:p w14:paraId="1B44A5E3" w14:textId="77777777" w:rsidR="000E0029" w:rsidRPr="000E0029" w:rsidRDefault="000E0029" w:rsidP="009F3F35"/>
    <w:p w14:paraId="62380846" w14:textId="1A26368A" w:rsidR="00C939F7" w:rsidRDefault="00C939F7" w:rsidP="009F3F35">
      <w:pPr>
        <w:pStyle w:val="Heading2"/>
        <w:ind w:left="360"/>
        <w:jc w:val="both"/>
        <w:rPr>
          <w:rFonts w:asciiTheme="majorBidi" w:hAnsiTheme="majorBidi"/>
          <w:b/>
          <w:bCs/>
          <w:color w:val="auto"/>
          <w:sz w:val="24"/>
          <w:szCs w:val="24"/>
        </w:rPr>
      </w:pPr>
      <w:bookmarkStart w:id="12" w:name="_Toc199242671"/>
      <w:r>
        <w:rPr>
          <w:rFonts w:asciiTheme="majorBidi" w:hAnsiTheme="majorBidi"/>
          <w:b/>
          <w:bCs/>
          <w:color w:val="auto"/>
          <w:sz w:val="24"/>
          <w:szCs w:val="24"/>
        </w:rPr>
        <w:t xml:space="preserve">6.3. </w:t>
      </w:r>
      <w:r w:rsidR="00033748" w:rsidRPr="00F60FA3">
        <w:rPr>
          <w:rFonts w:asciiTheme="majorBidi" w:hAnsiTheme="majorBidi"/>
          <w:b/>
          <w:bCs/>
          <w:color w:val="auto"/>
          <w:sz w:val="24"/>
          <w:szCs w:val="24"/>
        </w:rPr>
        <w:t>Java Classes</w:t>
      </w:r>
      <w:bookmarkEnd w:id="12"/>
      <w:r>
        <w:rPr>
          <w:rFonts w:asciiTheme="majorBidi" w:hAnsiTheme="majorBidi"/>
          <w:b/>
          <w:bCs/>
          <w:color w:val="auto"/>
          <w:sz w:val="24"/>
          <w:szCs w:val="24"/>
        </w:rPr>
        <w:t xml:space="preserve">  </w:t>
      </w:r>
    </w:p>
    <w:p w14:paraId="51E94635" w14:textId="17482AB9" w:rsidR="000E0029" w:rsidRDefault="000E0029" w:rsidP="009F3F35">
      <w:r>
        <w:t xml:space="preserve">Example: `Import.java`  </w:t>
      </w:r>
    </w:p>
    <w:p w14:paraId="7D374707" w14:textId="77777777" w:rsidR="000E0029" w:rsidRDefault="000E0029" w:rsidP="009F3F35">
      <w:r>
        <w:t>```java</w:t>
      </w:r>
    </w:p>
    <w:p w14:paraId="4CACC756" w14:textId="77777777" w:rsidR="000E0029" w:rsidRDefault="000E0029" w:rsidP="009F3F35">
      <w:r>
        <w:t>public class Import {</w:t>
      </w:r>
    </w:p>
    <w:p w14:paraId="1B680862" w14:textId="77777777" w:rsidR="000E0029" w:rsidRDefault="000E0029" w:rsidP="009F3F35">
      <w:r>
        <w:t xml:space="preserve">    private String </w:t>
      </w:r>
      <w:proofErr w:type="gramStart"/>
      <w:r>
        <w:t>ministry;</w:t>
      </w:r>
      <w:proofErr w:type="gramEnd"/>
    </w:p>
    <w:p w14:paraId="01165ECA" w14:textId="77777777" w:rsidR="000E0029" w:rsidRDefault="000E0029" w:rsidP="009F3F35">
      <w:r>
        <w:lastRenderedPageBreak/>
        <w:t xml:space="preserve">    private String </w:t>
      </w:r>
      <w:proofErr w:type="gramStart"/>
      <w:r>
        <w:t>office;</w:t>
      </w:r>
      <w:proofErr w:type="gramEnd"/>
    </w:p>
    <w:p w14:paraId="523F0DED" w14:textId="77777777" w:rsidR="000E0029" w:rsidRDefault="000E0029" w:rsidP="009F3F35">
      <w:r>
        <w:t xml:space="preserve">    private String </w:t>
      </w:r>
      <w:proofErr w:type="gramStart"/>
      <w:r>
        <w:t>product;</w:t>
      </w:r>
      <w:proofErr w:type="gramEnd"/>
    </w:p>
    <w:p w14:paraId="58060CD2" w14:textId="77777777" w:rsidR="000E0029" w:rsidRDefault="000E0029" w:rsidP="009F3F35">
      <w:r>
        <w:t xml:space="preserve">    private int </w:t>
      </w:r>
      <w:proofErr w:type="gramStart"/>
      <w:r>
        <w:t>quantity;</w:t>
      </w:r>
      <w:proofErr w:type="gramEnd"/>
    </w:p>
    <w:p w14:paraId="7B26C3C7" w14:textId="77777777" w:rsidR="000E0029" w:rsidRDefault="000E0029" w:rsidP="009F3F35">
      <w:r>
        <w:t xml:space="preserve">    private String </w:t>
      </w:r>
      <w:proofErr w:type="gramStart"/>
      <w:r>
        <w:t>unit;</w:t>
      </w:r>
      <w:proofErr w:type="gramEnd"/>
    </w:p>
    <w:p w14:paraId="1931B44A" w14:textId="77777777" w:rsidR="000E0029" w:rsidRDefault="000E0029" w:rsidP="009F3F35">
      <w:r>
        <w:t xml:space="preserve">    private double </w:t>
      </w:r>
      <w:proofErr w:type="gramStart"/>
      <w:r>
        <w:t>price;</w:t>
      </w:r>
      <w:proofErr w:type="gramEnd"/>
    </w:p>
    <w:p w14:paraId="22DE2C43" w14:textId="77777777" w:rsidR="000E0029" w:rsidRDefault="000E0029" w:rsidP="009F3F35">
      <w:r>
        <w:t xml:space="preserve">    private Date </w:t>
      </w:r>
      <w:proofErr w:type="spellStart"/>
      <w:proofErr w:type="gramStart"/>
      <w:r>
        <w:t>dateOfOrder</w:t>
      </w:r>
      <w:proofErr w:type="spellEnd"/>
      <w:r>
        <w:t>;</w:t>
      </w:r>
      <w:proofErr w:type="gramEnd"/>
    </w:p>
    <w:p w14:paraId="4054D4B7" w14:textId="77777777" w:rsidR="000E0029" w:rsidRDefault="000E0029" w:rsidP="009F3F35">
      <w:r>
        <w:t xml:space="preserve">    private Date </w:t>
      </w:r>
      <w:proofErr w:type="spellStart"/>
      <w:proofErr w:type="gramStart"/>
      <w:r>
        <w:t>dateOfSale</w:t>
      </w:r>
      <w:proofErr w:type="spellEnd"/>
      <w:r>
        <w:t>;</w:t>
      </w:r>
      <w:proofErr w:type="gramEnd"/>
    </w:p>
    <w:p w14:paraId="11714A2C" w14:textId="77777777" w:rsidR="000E0029" w:rsidRDefault="000E0029" w:rsidP="009F3F35">
      <w:r>
        <w:t xml:space="preserve">    private String </w:t>
      </w:r>
      <w:proofErr w:type="gramStart"/>
      <w:r>
        <w:t>recipient;</w:t>
      </w:r>
      <w:proofErr w:type="gramEnd"/>
    </w:p>
    <w:p w14:paraId="42373DB8" w14:textId="77777777" w:rsidR="000E0029" w:rsidRDefault="000E0029" w:rsidP="009F3F35">
      <w:r>
        <w:t xml:space="preserve">    private String </w:t>
      </w:r>
      <w:proofErr w:type="gramStart"/>
      <w:r>
        <w:t>note;</w:t>
      </w:r>
      <w:proofErr w:type="gramEnd"/>
    </w:p>
    <w:p w14:paraId="42711ECC" w14:textId="198C0593" w:rsidR="000E0029" w:rsidRDefault="000E0029" w:rsidP="009F3F35">
      <w:r>
        <w:t xml:space="preserve">public void </w:t>
      </w:r>
      <w:proofErr w:type="spellStart"/>
      <w:proofErr w:type="gramStart"/>
      <w:r>
        <w:t>addImport</w:t>
      </w:r>
      <w:proofErr w:type="spellEnd"/>
      <w:r>
        <w:t>(</w:t>
      </w:r>
      <w:proofErr w:type="gramEnd"/>
      <w:r>
        <w:t>) {</w:t>
      </w:r>
    </w:p>
    <w:p w14:paraId="08B74AE9" w14:textId="77777777" w:rsidR="000E0029" w:rsidRDefault="000E0029" w:rsidP="009F3F35">
      <w:r>
        <w:t xml:space="preserve">        try {</w:t>
      </w:r>
    </w:p>
    <w:p w14:paraId="7AC1751A" w14:textId="77777777" w:rsidR="000E0029" w:rsidRDefault="000E0029" w:rsidP="009F3F35">
      <w:r>
        <w:t xml:space="preserve">            String </w:t>
      </w:r>
      <w:proofErr w:type="spellStart"/>
      <w:r>
        <w:t>sql</w:t>
      </w:r>
      <w:proofErr w:type="spellEnd"/>
      <w:r>
        <w:t xml:space="preserve"> = "INSERT INTO `accounting 71 a` (...) VALUES </w:t>
      </w:r>
      <w:proofErr w:type="gramStart"/>
      <w:r>
        <w:t>(?,?,...</w:t>
      </w:r>
      <w:proofErr w:type="gramEnd"/>
      <w:r>
        <w:t>)</w:t>
      </w:r>
      <w:proofErr w:type="gramStart"/>
      <w:r>
        <w:t>";</w:t>
      </w:r>
      <w:proofErr w:type="gramEnd"/>
    </w:p>
    <w:p w14:paraId="6AB669F1" w14:textId="77777777" w:rsidR="000E0029" w:rsidRDefault="000E0029" w:rsidP="009F3F35">
      <w:r>
        <w:t xml:space="preserve">            </w:t>
      </w:r>
      <w:proofErr w:type="spellStart"/>
      <w:r>
        <w:t>PreparedStatement</w:t>
      </w:r>
      <w:proofErr w:type="spellEnd"/>
      <w:r>
        <w:t xml:space="preserve"> </w:t>
      </w:r>
      <w:proofErr w:type="spellStart"/>
      <w:r>
        <w:t>pst</w:t>
      </w:r>
      <w:proofErr w:type="spellEnd"/>
      <w:r>
        <w:t xml:space="preserve"> = </w:t>
      </w:r>
      <w:proofErr w:type="spellStart"/>
      <w:proofErr w:type="gramStart"/>
      <w:r>
        <w:t>con.prepareStatement</w:t>
      </w:r>
      <w:proofErr w:type="spellEnd"/>
      <w:proofErr w:type="gramEnd"/>
      <w:r>
        <w:t>(</w:t>
      </w:r>
      <w:proofErr w:type="spellStart"/>
      <w:r>
        <w:t>sql</w:t>
      </w:r>
      <w:proofErr w:type="spellEnd"/>
      <w:proofErr w:type="gramStart"/>
      <w:r>
        <w:t>);</w:t>
      </w:r>
      <w:proofErr w:type="gramEnd"/>
    </w:p>
    <w:p w14:paraId="730B3A5C" w14:textId="77777777" w:rsidR="000E0029" w:rsidRDefault="000E0029" w:rsidP="009F3F35">
      <w:r>
        <w:t xml:space="preserve">            // Set parameters</w:t>
      </w:r>
    </w:p>
    <w:p w14:paraId="10CAC646" w14:textId="77777777" w:rsidR="000E0029" w:rsidRDefault="000E0029" w:rsidP="009F3F35">
      <w:r>
        <w:t xml:space="preserve">            </w:t>
      </w:r>
      <w:proofErr w:type="spellStart"/>
      <w:proofErr w:type="gramStart"/>
      <w:r>
        <w:t>pst.executeUpdate</w:t>
      </w:r>
      <w:proofErr w:type="spellEnd"/>
      <w:proofErr w:type="gramEnd"/>
      <w:r>
        <w:t>(</w:t>
      </w:r>
      <w:proofErr w:type="gramStart"/>
      <w:r>
        <w:t>);</w:t>
      </w:r>
      <w:proofErr w:type="gramEnd"/>
    </w:p>
    <w:p w14:paraId="4E251FCE" w14:textId="77777777" w:rsidR="000E0029" w:rsidRDefault="000E0029" w:rsidP="009F3F35">
      <w:r>
        <w:t xml:space="preserve">        } catch (</w:t>
      </w:r>
      <w:proofErr w:type="spellStart"/>
      <w:r>
        <w:t>SQLException</w:t>
      </w:r>
      <w:proofErr w:type="spellEnd"/>
      <w:r>
        <w:t xml:space="preserve"> e) {</w:t>
      </w:r>
    </w:p>
    <w:p w14:paraId="0141FA68" w14:textId="77777777" w:rsidR="000E0029" w:rsidRDefault="000E0029" w:rsidP="009F3F35">
      <w:r>
        <w:t xml:space="preserve">            </w:t>
      </w:r>
      <w:proofErr w:type="spellStart"/>
      <w:r>
        <w:t>JOptionPane.showMessageDialog</w:t>
      </w:r>
      <w:proofErr w:type="spellEnd"/>
      <w:r>
        <w:t xml:space="preserve">(null, "Error: " + </w:t>
      </w:r>
      <w:proofErr w:type="spellStart"/>
      <w:proofErr w:type="gramStart"/>
      <w:r>
        <w:t>e.getMessage</w:t>
      </w:r>
      <w:proofErr w:type="spellEnd"/>
      <w:proofErr w:type="gramEnd"/>
      <w:r>
        <w:t>()</w:t>
      </w:r>
      <w:proofErr w:type="gramStart"/>
      <w:r>
        <w:t>);</w:t>
      </w:r>
      <w:proofErr w:type="gramEnd"/>
    </w:p>
    <w:p w14:paraId="43549971" w14:textId="69ED409F" w:rsidR="000E0029" w:rsidRDefault="000E0029" w:rsidP="009F3F35">
      <w:r>
        <w:t xml:space="preserve">       }}}</w:t>
      </w:r>
    </w:p>
    <w:p w14:paraId="013DE9FC" w14:textId="77777777" w:rsidR="000E0029" w:rsidRDefault="000E0029" w:rsidP="009F3F35"/>
    <w:p w14:paraId="05C02FE3" w14:textId="77777777" w:rsidR="000E0029" w:rsidRDefault="000E0029" w:rsidP="009F3F35"/>
    <w:p w14:paraId="221E0566" w14:textId="77777777" w:rsidR="000E0029" w:rsidRPr="000E0029" w:rsidRDefault="000E0029" w:rsidP="009F3F35"/>
    <w:p w14:paraId="4937B7AC" w14:textId="3A192C57" w:rsidR="00033748" w:rsidRDefault="00C939F7" w:rsidP="009F3F35">
      <w:pPr>
        <w:pStyle w:val="Heading2"/>
        <w:ind w:left="360"/>
        <w:jc w:val="both"/>
        <w:rPr>
          <w:rFonts w:asciiTheme="majorBidi" w:hAnsiTheme="majorBidi"/>
          <w:b/>
          <w:bCs/>
          <w:color w:val="auto"/>
          <w:sz w:val="24"/>
          <w:szCs w:val="24"/>
        </w:rPr>
      </w:pPr>
      <w:bookmarkStart w:id="13" w:name="_Toc199242672"/>
      <w:r>
        <w:rPr>
          <w:rFonts w:asciiTheme="majorBidi" w:hAnsiTheme="majorBidi"/>
          <w:b/>
          <w:bCs/>
          <w:color w:val="auto"/>
          <w:sz w:val="24"/>
          <w:szCs w:val="24"/>
        </w:rPr>
        <w:t>6.4. Windows Frame snapshot based on the workflow diagram</w:t>
      </w:r>
      <w:bookmarkEnd w:id="13"/>
    </w:p>
    <w:p w14:paraId="3B9E2267" w14:textId="77777777" w:rsidR="000E0029" w:rsidRDefault="000E0029" w:rsidP="009F3F35">
      <w:r>
        <w:t>Example:</w:t>
      </w:r>
    </w:p>
    <w:p w14:paraId="3C9AA32F" w14:textId="73D4848C" w:rsidR="000E0029" w:rsidRDefault="000E0029" w:rsidP="009F3F35">
      <w:r>
        <w:t>- Login Screen: Username, Password, Login Button</w:t>
      </w:r>
    </w:p>
    <w:p w14:paraId="13730CC8" w14:textId="5DF09CF8" w:rsidR="000E0029" w:rsidRDefault="000E0029" w:rsidP="009F3F35">
      <w:r>
        <w:t>- Admin Dashboard: Manage Users, Import Records, View Records</w:t>
      </w:r>
    </w:p>
    <w:p w14:paraId="3FBE0BCE" w14:textId="46FEE121" w:rsidR="000E0029" w:rsidRDefault="000E0029" w:rsidP="009F3F35">
      <w:r>
        <w:t>- Import Form: Fields for Ministry, Office, Product, etc.</w:t>
      </w:r>
    </w:p>
    <w:p w14:paraId="48FD2F7E" w14:textId="584CCCEE" w:rsidR="000E0029" w:rsidRPr="000E0029" w:rsidRDefault="000E0029" w:rsidP="009F3F35">
      <w:r>
        <w:t xml:space="preserve">- View Records: </w:t>
      </w:r>
      <w:proofErr w:type="spellStart"/>
      <w:r>
        <w:t>JTable</w:t>
      </w:r>
      <w:proofErr w:type="spellEnd"/>
      <w:r>
        <w:t xml:space="preserve"> displaying data from `accounting 71 a`</w:t>
      </w:r>
    </w:p>
    <w:p w14:paraId="241E7505" w14:textId="5CCC90EF" w:rsidR="000B5522" w:rsidRDefault="000B5522" w:rsidP="009F3F35">
      <w:pPr>
        <w:pStyle w:val="Heading1"/>
        <w:numPr>
          <w:ilvl w:val="0"/>
          <w:numId w:val="8"/>
        </w:numPr>
        <w:jc w:val="both"/>
        <w:rPr>
          <w:rFonts w:asciiTheme="majorBidi" w:hAnsiTheme="majorBidi"/>
          <w:b/>
          <w:bCs/>
          <w:color w:val="auto"/>
          <w:sz w:val="28"/>
          <w:szCs w:val="28"/>
        </w:rPr>
      </w:pPr>
      <w:bookmarkStart w:id="14" w:name="_Toc199242673"/>
      <w:r w:rsidRPr="00F60FA3">
        <w:rPr>
          <w:rFonts w:asciiTheme="majorBidi" w:hAnsiTheme="majorBidi"/>
          <w:b/>
          <w:bCs/>
          <w:color w:val="auto"/>
          <w:sz w:val="28"/>
          <w:szCs w:val="28"/>
        </w:rPr>
        <w:t>Coding Language Conversion</w:t>
      </w:r>
      <w:bookmarkEnd w:id="14"/>
    </w:p>
    <w:p w14:paraId="22EDEE9E" w14:textId="3EFF0417" w:rsidR="0006539E" w:rsidRPr="000E0029" w:rsidRDefault="000E0029" w:rsidP="009F3F35">
      <w:r w:rsidRPr="000E0029">
        <w:t xml:space="preserve">The system uses Java for GUI and business logic, and SQL for database operations. There is a clear separation between the presentation layer (Swing) and the data layer (MySQL). The use of prepared statements ensures secure communication between Java and </w:t>
      </w:r>
      <w:proofErr w:type="gramStart"/>
      <w:r w:rsidRPr="000E0029">
        <w:t>SQL .</w:t>
      </w:r>
      <w:proofErr w:type="gramEnd"/>
    </w:p>
    <w:p w14:paraId="0916D0C2" w14:textId="475177A4" w:rsidR="000B5522" w:rsidRDefault="00C939F7" w:rsidP="009F3F35">
      <w:pPr>
        <w:pStyle w:val="Heading1"/>
        <w:numPr>
          <w:ilvl w:val="0"/>
          <w:numId w:val="8"/>
        </w:numPr>
        <w:jc w:val="both"/>
        <w:rPr>
          <w:rFonts w:asciiTheme="majorBidi" w:hAnsiTheme="majorBidi"/>
          <w:b/>
          <w:bCs/>
          <w:color w:val="auto"/>
          <w:sz w:val="28"/>
          <w:szCs w:val="28"/>
        </w:rPr>
      </w:pPr>
      <w:bookmarkStart w:id="15" w:name="_Toc199242674"/>
      <w:r w:rsidRPr="00C939F7">
        <w:rPr>
          <w:rFonts w:asciiTheme="majorBidi" w:hAnsiTheme="majorBidi"/>
          <w:b/>
          <w:bCs/>
          <w:color w:val="auto"/>
          <w:sz w:val="28"/>
          <w:szCs w:val="28"/>
        </w:rPr>
        <w:t>Conclusion</w:t>
      </w:r>
      <w:r>
        <w:rPr>
          <w:rFonts w:asciiTheme="majorBidi" w:hAnsiTheme="majorBidi"/>
          <w:b/>
          <w:bCs/>
          <w:color w:val="auto"/>
          <w:sz w:val="28"/>
          <w:szCs w:val="28"/>
        </w:rPr>
        <w:t xml:space="preserve"> and F</w:t>
      </w:r>
      <w:r w:rsidR="000B5522" w:rsidRPr="00C939F7">
        <w:rPr>
          <w:rFonts w:asciiTheme="majorBidi" w:hAnsiTheme="majorBidi"/>
          <w:b/>
          <w:bCs/>
          <w:color w:val="auto"/>
          <w:sz w:val="28"/>
          <w:szCs w:val="28"/>
        </w:rPr>
        <w:t>uture Work</w:t>
      </w:r>
      <w:bookmarkEnd w:id="15"/>
    </w:p>
    <w:p w14:paraId="2264CCB7" w14:textId="5A2F1CCF" w:rsidR="000E0029" w:rsidRDefault="000E0029" w:rsidP="009F3F35">
      <w:r>
        <w:t xml:space="preserve">This project successfully integrates OOP principles, database design, and GUI programming into a functional Inventory Management System. It supports secure login, multiple accounting types, and user management.  </w:t>
      </w:r>
    </w:p>
    <w:p w14:paraId="10EA8BF8" w14:textId="2A3143B3" w:rsidR="000E0029" w:rsidRDefault="000E0029" w:rsidP="009F3F35">
      <w:r>
        <w:t>Future Work:</w:t>
      </w:r>
    </w:p>
    <w:p w14:paraId="11085049" w14:textId="77777777" w:rsidR="000E0029" w:rsidRDefault="000E0029" w:rsidP="009F3F35">
      <w:r>
        <w:t>- Add export to Excel/PDF functionality</w:t>
      </w:r>
    </w:p>
    <w:p w14:paraId="06FCB3ED" w14:textId="77777777" w:rsidR="000E0029" w:rsidRDefault="000E0029" w:rsidP="009F3F35">
      <w:r>
        <w:t>- Integrate mobile compatibility</w:t>
      </w:r>
    </w:p>
    <w:p w14:paraId="278F2F71" w14:textId="77777777" w:rsidR="000E0029" w:rsidRDefault="000E0029" w:rsidP="009F3F35">
      <w:r>
        <w:t>- Implement advanced reporting features</w:t>
      </w:r>
    </w:p>
    <w:p w14:paraId="78D1CD29" w14:textId="3B1BB933" w:rsidR="000E0029" w:rsidRPr="000E0029" w:rsidRDefault="000E0029" w:rsidP="009F3F35">
      <w:r>
        <w:t>- Add real-time inventory tracking</w:t>
      </w:r>
    </w:p>
    <w:p w14:paraId="0A90F8FF" w14:textId="33EFEBAE" w:rsidR="00F60FA3" w:rsidRDefault="00F60FA3" w:rsidP="009F3F35">
      <w:pPr>
        <w:pStyle w:val="Heading1"/>
        <w:numPr>
          <w:ilvl w:val="0"/>
          <w:numId w:val="8"/>
        </w:numPr>
        <w:jc w:val="both"/>
        <w:rPr>
          <w:rFonts w:asciiTheme="majorBidi" w:hAnsiTheme="majorBidi"/>
          <w:b/>
          <w:bCs/>
          <w:color w:val="auto"/>
          <w:sz w:val="28"/>
          <w:szCs w:val="28"/>
        </w:rPr>
      </w:pPr>
      <w:bookmarkStart w:id="16" w:name="_Toc199242675"/>
      <w:r w:rsidRPr="00F60FA3">
        <w:rPr>
          <w:rFonts w:asciiTheme="majorBidi" w:hAnsiTheme="majorBidi"/>
          <w:b/>
          <w:bCs/>
          <w:color w:val="auto"/>
          <w:sz w:val="28"/>
          <w:szCs w:val="28"/>
        </w:rPr>
        <w:lastRenderedPageBreak/>
        <w:t>References</w:t>
      </w:r>
      <w:bookmarkEnd w:id="16"/>
    </w:p>
    <w:p w14:paraId="194C4487" w14:textId="6BB8A578" w:rsidR="000E0029" w:rsidRPr="009F3F35" w:rsidRDefault="009F3F35" w:rsidP="009F3F35">
      <w:pPr>
        <w:pStyle w:val="ListParagraph"/>
        <w:numPr>
          <w:ilvl w:val="0"/>
          <w:numId w:val="28"/>
        </w:numPr>
      </w:pPr>
      <w:r>
        <w:t xml:space="preserve"> </w:t>
      </w:r>
      <w:r>
        <w:rPr>
          <w:rFonts w:hint="cs"/>
          <w:rtl/>
          <w:lang w:bidi="ku-Arab-IQ"/>
        </w:rPr>
        <w:t xml:space="preserve">  </w:t>
      </w:r>
      <w:r>
        <w:rPr>
          <w:lang w:val="en-US" w:bidi="ku-Arab-IQ"/>
        </w:rPr>
        <w:t xml:space="preserve"> </w:t>
      </w:r>
      <w:proofErr w:type="spellStart"/>
      <w:r>
        <w:rPr>
          <w:lang w:val="en-US" w:bidi="ku-Arab-IQ"/>
        </w:rPr>
        <w:t>Barewbarayate</w:t>
      </w:r>
      <w:proofErr w:type="spellEnd"/>
      <w:r>
        <w:rPr>
          <w:lang w:val="en-US" w:bidi="ku-Arab-IQ"/>
        </w:rPr>
        <w:t xml:space="preserve"> </w:t>
      </w:r>
      <w:proofErr w:type="spellStart"/>
      <w:r>
        <w:rPr>
          <w:lang w:val="en-US" w:bidi="ku-Arab-IQ"/>
        </w:rPr>
        <w:t>benasazi</w:t>
      </w:r>
      <w:proofErr w:type="spellEnd"/>
      <w:r>
        <w:rPr>
          <w:lang w:val="en-US" w:bidi="ku-Arab-IQ"/>
        </w:rPr>
        <w:t xml:space="preserve"> </w:t>
      </w:r>
      <w:proofErr w:type="spellStart"/>
      <w:r>
        <w:rPr>
          <w:lang w:val="en-US" w:bidi="ku-Arab-IQ"/>
        </w:rPr>
        <w:t>slimanyi</w:t>
      </w:r>
      <w:proofErr w:type="spellEnd"/>
    </w:p>
    <w:p w14:paraId="738A3E4B" w14:textId="11CA0CE0" w:rsidR="009F3F35" w:rsidRPr="009F3F35" w:rsidRDefault="009F3F35" w:rsidP="009F3F35">
      <w:pPr>
        <w:pStyle w:val="ListParagraph"/>
      </w:pPr>
    </w:p>
    <w:p w14:paraId="61B2D2E1" w14:textId="77777777" w:rsidR="009F3F35" w:rsidRPr="009F3F35" w:rsidRDefault="009F3F35" w:rsidP="009F3F35">
      <w:pPr>
        <w:pStyle w:val="ListParagraph"/>
        <w:widowControl/>
        <w:numPr>
          <w:ilvl w:val="0"/>
          <w:numId w:val="28"/>
        </w:numPr>
        <w:autoSpaceDE/>
        <w:autoSpaceDN/>
        <w:spacing w:before="0" w:line="240" w:lineRule="auto"/>
        <w:rPr>
          <w:rFonts w:ascii="Times New Roman" w:eastAsia="Times New Roman" w:hAnsi="Times New Roman" w:cs="Times New Roman"/>
          <w:lang w:val="en-US"/>
        </w:rPr>
      </w:pPr>
      <w:proofErr w:type="spellStart"/>
      <w:r>
        <w:t>Al-khalifa</w:t>
      </w:r>
      <w:proofErr w:type="spellEnd"/>
      <w:r>
        <w:t xml:space="preserve">, K. N., &amp; Aspinwall, E. M. (2000). TQM age versus quality: An empirical </w:t>
      </w:r>
      <w:proofErr w:type="gramStart"/>
      <w:r>
        <w:t>investigation .</w:t>
      </w:r>
      <w:proofErr w:type="gramEnd"/>
      <w:r>
        <w:t xml:space="preserve"> Production &amp; Inventory Management Journal, 1, 18–23. </w:t>
      </w:r>
    </w:p>
    <w:p w14:paraId="3F80F9A9" w14:textId="77777777" w:rsidR="009F3F35" w:rsidRPr="009F3F35" w:rsidRDefault="009F3F35" w:rsidP="009F3F35">
      <w:pPr>
        <w:pStyle w:val="ListParagraph"/>
        <w:rPr>
          <w:rFonts w:ascii="Times New Roman" w:eastAsia="Times New Roman" w:hAnsi="Times New Roman" w:cs="Times New Roman"/>
          <w:lang w:val="en-US"/>
        </w:rPr>
      </w:pPr>
    </w:p>
    <w:p w14:paraId="73848F79" w14:textId="77777777" w:rsidR="009F3F35" w:rsidRPr="009F3F35" w:rsidRDefault="009F3F35" w:rsidP="009F3F35">
      <w:pPr>
        <w:pStyle w:val="ListParagraph"/>
        <w:widowControl/>
        <w:autoSpaceDE/>
        <w:autoSpaceDN/>
        <w:spacing w:before="0" w:line="240" w:lineRule="auto"/>
        <w:rPr>
          <w:rFonts w:ascii="Times New Roman" w:eastAsia="Times New Roman" w:hAnsi="Times New Roman" w:cs="Times New Roman"/>
          <w:lang w:val="en-US"/>
        </w:rPr>
      </w:pPr>
    </w:p>
    <w:p w14:paraId="519F196A" w14:textId="77777777" w:rsidR="009F3F35" w:rsidRPr="009F3F35" w:rsidRDefault="009F3F35" w:rsidP="009F3F35">
      <w:pPr>
        <w:pStyle w:val="ListParagraph"/>
        <w:widowControl/>
        <w:numPr>
          <w:ilvl w:val="0"/>
          <w:numId w:val="28"/>
        </w:numPr>
        <w:autoSpaceDE/>
        <w:autoSpaceDN/>
        <w:spacing w:before="0" w:line="240" w:lineRule="auto"/>
        <w:rPr>
          <w:rFonts w:ascii="Times New Roman" w:eastAsia="Times New Roman" w:hAnsi="Times New Roman" w:cs="Times New Roman"/>
          <w:lang w:val="en-US"/>
        </w:rPr>
      </w:pPr>
      <w:r>
        <w:t xml:space="preserve">Baral, P., Larsen, M., &amp; Archer, M. (2019). Does money grow on trees? (Report No. 12345). Washington, DC: World Bank Publications. </w:t>
      </w:r>
    </w:p>
    <w:p w14:paraId="33CAF2A6" w14:textId="107F1771" w:rsidR="009F3F35" w:rsidRDefault="009F3F35" w:rsidP="009F3F35">
      <w:pPr>
        <w:pStyle w:val="ListParagraph"/>
        <w:widowControl/>
        <w:autoSpaceDE/>
        <w:autoSpaceDN/>
        <w:spacing w:before="0" w:line="240" w:lineRule="auto"/>
      </w:pPr>
    </w:p>
    <w:p w14:paraId="497E61EA" w14:textId="77777777" w:rsidR="009F3F35" w:rsidRPr="009F3F35" w:rsidRDefault="009F3F35" w:rsidP="009F3F35">
      <w:pPr>
        <w:pStyle w:val="ListParagraph"/>
        <w:widowControl/>
        <w:autoSpaceDE/>
        <w:autoSpaceDN/>
        <w:spacing w:before="0" w:line="240" w:lineRule="auto"/>
        <w:rPr>
          <w:rFonts w:ascii="Times New Roman" w:eastAsia="Times New Roman" w:hAnsi="Times New Roman" w:cs="Times New Roman"/>
          <w:lang w:val="en-US"/>
        </w:rPr>
      </w:pPr>
    </w:p>
    <w:p w14:paraId="0DCCD334" w14:textId="0E5AAA8A" w:rsidR="009F3F35" w:rsidRPr="000E0029" w:rsidRDefault="009F3F35" w:rsidP="00656C5A">
      <w:pPr>
        <w:pStyle w:val="ListParagraph"/>
        <w:widowControl/>
        <w:numPr>
          <w:ilvl w:val="0"/>
          <w:numId w:val="28"/>
        </w:numPr>
        <w:autoSpaceDE/>
        <w:autoSpaceDN/>
        <w:spacing w:before="0" w:line="240" w:lineRule="auto"/>
      </w:pPr>
      <w:r>
        <w:t xml:space="preserve">Emerald Insight. (n.d.). REFERENCES: Inventory Management Models: A </w:t>
      </w:r>
      <w:proofErr w:type="gramStart"/>
      <w:r>
        <w:t>Tutorial .</w:t>
      </w:r>
      <w:proofErr w:type="gramEnd"/>
      <w:r>
        <w:t xml:space="preserve"> </w:t>
      </w:r>
      <w:hyperlink r:id="rId13" w:tgtFrame="_blank" w:history="1">
        <w:r>
          <w:rPr>
            <w:rStyle w:val="Hyperlink"/>
          </w:rPr>
          <w:t>https://www.emeraldinsight.com</w:t>
        </w:r>
      </w:hyperlink>
    </w:p>
    <w:sectPr w:rsidR="009F3F35" w:rsidRPr="000E0029" w:rsidSect="00D404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198829" w14:textId="77777777" w:rsidR="001740DD" w:rsidRDefault="001740DD" w:rsidP="006A213A">
      <w:pPr>
        <w:spacing w:before="0" w:line="240" w:lineRule="auto"/>
      </w:pPr>
      <w:r>
        <w:separator/>
      </w:r>
    </w:p>
  </w:endnote>
  <w:endnote w:type="continuationSeparator" w:id="0">
    <w:p w14:paraId="69199F38" w14:textId="77777777" w:rsidR="001740DD" w:rsidRDefault="001740DD" w:rsidP="006A213A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7531D7" w14:textId="721DD560" w:rsidR="006A213A" w:rsidRPr="006A213A" w:rsidRDefault="006A213A" w:rsidP="006A213A">
    <w:pPr>
      <w:pStyle w:val="Footer"/>
      <w:bidi/>
      <w:rPr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ajorBidi" w:hAnsiTheme="majorBidi" w:cstheme="majorBidi"/>
      </w:rPr>
      <w:id w:val="-2104097015"/>
      <w:docPartObj>
        <w:docPartGallery w:val="Page Numbers (Bottom of Page)"/>
        <w:docPartUnique/>
      </w:docPartObj>
    </w:sdtPr>
    <w:sdtContent>
      <w:sdt>
        <w:sdtPr>
          <w:rPr>
            <w:rFonts w:asciiTheme="majorBidi" w:hAnsiTheme="majorBidi" w:cstheme="majorBidi"/>
          </w:rPr>
          <w:id w:val="-1769616900"/>
          <w:docPartObj>
            <w:docPartGallery w:val="Page Numbers (Top of Page)"/>
            <w:docPartUnique/>
          </w:docPartObj>
        </w:sdtPr>
        <w:sdtContent>
          <w:p w14:paraId="0228B010" w14:textId="3AD2BA8C" w:rsidR="00E11F50" w:rsidRPr="00F5012F" w:rsidRDefault="00E11F50">
            <w:pPr>
              <w:pStyle w:val="Footer"/>
              <w:jc w:val="right"/>
              <w:rPr>
                <w:rFonts w:asciiTheme="majorBidi" w:hAnsiTheme="majorBidi" w:cstheme="majorBidi"/>
              </w:rPr>
            </w:pPr>
            <w:r w:rsidRPr="00F5012F">
              <w:rPr>
                <w:rFonts w:asciiTheme="majorBidi" w:hAnsiTheme="majorBidi" w:cstheme="majorBidi"/>
              </w:rPr>
              <w:t xml:space="preserve">Page </w:t>
            </w:r>
            <w:r w:rsidRPr="00F5012F">
              <w:rPr>
                <w:rFonts w:asciiTheme="majorBidi" w:hAnsiTheme="majorBidi" w:cstheme="majorBidi"/>
                <w:b/>
                <w:bCs/>
                <w:szCs w:val="24"/>
              </w:rPr>
              <w:fldChar w:fldCharType="begin"/>
            </w:r>
            <w:r w:rsidRPr="00F5012F">
              <w:rPr>
                <w:rFonts w:asciiTheme="majorBidi" w:hAnsiTheme="majorBidi" w:cstheme="majorBidi"/>
                <w:b/>
                <w:bCs/>
              </w:rPr>
              <w:instrText xml:space="preserve"> PAGE </w:instrText>
            </w:r>
            <w:r w:rsidRPr="00F5012F">
              <w:rPr>
                <w:rFonts w:asciiTheme="majorBidi" w:hAnsiTheme="majorBidi" w:cstheme="majorBidi"/>
                <w:b/>
                <w:bCs/>
                <w:szCs w:val="24"/>
              </w:rPr>
              <w:fldChar w:fldCharType="separate"/>
            </w:r>
            <w:r w:rsidRPr="00F5012F">
              <w:rPr>
                <w:rFonts w:asciiTheme="majorBidi" w:hAnsiTheme="majorBidi" w:cstheme="majorBidi"/>
                <w:b/>
                <w:bCs/>
                <w:noProof/>
              </w:rPr>
              <w:t>2</w:t>
            </w:r>
            <w:r w:rsidRPr="00F5012F">
              <w:rPr>
                <w:rFonts w:asciiTheme="majorBidi" w:hAnsiTheme="majorBidi" w:cstheme="majorBidi"/>
                <w:b/>
                <w:bCs/>
                <w:szCs w:val="24"/>
              </w:rPr>
              <w:fldChar w:fldCharType="end"/>
            </w:r>
            <w:r w:rsidRPr="00F5012F">
              <w:rPr>
                <w:rFonts w:asciiTheme="majorBidi" w:hAnsiTheme="majorBidi" w:cstheme="majorBidi"/>
              </w:rPr>
              <w:t xml:space="preserve"> of </w:t>
            </w:r>
            <w:r w:rsidRPr="00F5012F">
              <w:rPr>
                <w:rFonts w:asciiTheme="majorBidi" w:hAnsiTheme="majorBidi" w:cstheme="majorBidi"/>
                <w:b/>
                <w:bCs/>
                <w:szCs w:val="24"/>
              </w:rPr>
              <w:fldChar w:fldCharType="begin"/>
            </w:r>
            <w:r w:rsidRPr="00F5012F">
              <w:rPr>
                <w:rFonts w:asciiTheme="majorBidi" w:hAnsiTheme="majorBidi" w:cstheme="majorBidi"/>
                <w:b/>
                <w:bCs/>
              </w:rPr>
              <w:instrText xml:space="preserve"> NUMPAGES  </w:instrText>
            </w:r>
            <w:r w:rsidRPr="00F5012F">
              <w:rPr>
                <w:rFonts w:asciiTheme="majorBidi" w:hAnsiTheme="majorBidi" w:cstheme="majorBidi"/>
                <w:b/>
                <w:bCs/>
                <w:szCs w:val="24"/>
              </w:rPr>
              <w:fldChar w:fldCharType="separate"/>
            </w:r>
            <w:r w:rsidRPr="00F5012F">
              <w:rPr>
                <w:rFonts w:asciiTheme="majorBidi" w:hAnsiTheme="majorBidi" w:cstheme="majorBidi"/>
                <w:b/>
                <w:bCs/>
                <w:noProof/>
              </w:rPr>
              <w:t>2</w:t>
            </w:r>
            <w:r w:rsidRPr="00F5012F">
              <w:rPr>
                <w:rFonts w:asciiTheme="majorBidi" w:hAnsiTheme="majorBidi" w:cstheme="majorBidi"/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31EA0E91" w14:textId="77777777" w:rsidR="00E11F50" w:rsidRPr="006A213A" w:rsidRDefault="00E11F50" w:rsidP="006A213A">
    <w:pPr>
      <w:pStyle w:val="Footer"/>
      <w:bidi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DD464A" w14:textId="77777777" w:rsidR="001740DD" w:rsidRDefault="001740DD" w:rsidP="006A213A">
      <w:pPr>
        <w:spacing w:before="0" w:line="240" w:lineRule="auto"/>
      </w:pPr>
      <w:r>
        <w:separator/>
      </w:r>
    </w:p>
  </w:footnote>
  <w:footnote w:type="continuationSeparator" w:id="0">
    <w:p w14:paraId="3E7FE9E5" w14:textId="77777777" w:rsidR="001740DD" w:rsidRDefault="001740DD" w:rsidP="006A213A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11EC4"/>
    <w:multiLevelType w:val="hybridMultilevel"/>
    <w:tmpl w:val="59FCA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A49E9"/>
    <w:multiLevelType w:val="hybridMultilevel"/>
    <w:tmpl w:val="787CA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C522C"/>
    <w:multiLevelType w:val="hybridMultilevel"/>
    <w:tmpl w:val="8F6CCA6A"/>
    <w:lvl w:ilvl="0" w:tplc="5F26C65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5C6D27"/>
    <w:multiLevelType w:val="hybridMultilevel"/>
    <w:tmpl w:val="40E02F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DB4D36"/>
    <w:multiLevelType w:val="hybridMultilevel"/>
    <w:tmpl w:val="1DACC6F6"/>
    <w:lvl w:ilvl="0" w:tplc="5F26C65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7474AA"/>
    <w:multiLevelType w:val="hybridMultilevel"/>
    <w:tmpl w:val="2E8C0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A647B6"/>
    <w:multiLevelType w:val="multilevel"/>
    <w:tmpl w:val="B808C4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F394AAE"/>
    <w:multiLevelType w:val="hybridMultilevel"/>
    <w:tmpl w:val="807C8B5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91644E0"/>
    <w:multiLevelType w:val="hybridMultilevel"/>
    <w:tmpl w:val="16144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1F68DA"/>
    <w:multiLevelType w:val="hybridMultilevel"/>
    <w:tmpl w:val="6C3ED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D64AF0"/>
    <w:multiLevelType w:val="multilevel"/>
    <w:tmpl w:val="2A20908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  <w:sz w:val="24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  <w:sz w:val="24"/>
      </w:rPr>
    </w:lvl>
  </w:abstractNum>
  <w:abstractNum w:abstractNumId="11" w15:restartNumberingAfterBreak="0">
    <w:nsid w:val="483B33BD"/>
    <w:multiLevelType w:val="hybridMultilevel"/>
    <w:tmpl w:val="3D6A7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ED5694"/>
    <w:multiLevelType w:val="multilevel"/>
    <w:tmpl w:val="F00462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4E694E63"/>
    <w:multiLevelType w:val="hybridMultilevel"/>
    <w:tmpl w:val="93525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D17DAD"/>
    <w:multiLevelType w:val="hybridMultilevel"/>
    <w:tmpl w:val="5F9AF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4307E1"/>
    <w:multiLevelType w:val="hybridMultilevel"/>
    <w:tmpl w:val="7BC805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5766774"/>
    <w:multiLevelType w:val="hybridMultilevel"/>
    <w:tmpl w:val="E3F4B796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8D41B1"/>
    <w:multiLevelType w:val="multilevel"/>
    <w:tmpl w:val="E5A0C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8864ACB"/>
    <w:multiLevelType w:val="hybridMultilevel"/>
    <w:tmpl w:val="358A8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AA2183"/>
    <w:multiLevelType w:val="hybridMultilevel"/>
    <w:tmpl w:val="AC7A6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F5415B"/>
    <w:multiLevelType w:val="multilevel"/>
    <w:tmpl w:val="3FA624C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6A620D1B"/>
    <w:multiLevelType w:val="hybridMultilevel"/>
    <w:tmpl w:val="655AA0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7B2C64"/>
    <w:multiLevelType w:val="hybridMultilevel"/>
    <w:tmpl w:val="69EA9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2A2D28"/>
    <w:multiLevelType w:val="hybridMultilevel"/>
    <w:tmpl w:val="3AF88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2A357F"/>
    <w:multiLevelType w:val="hybridMultilevel"/>
    <w:tmpl w:val="F53A5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2C052C"/>
    <w:multiLevelType w:val="hybridMultilevel"/>
    <w:tmpl w:val="CF50C084"/>
    <w:lvl w:ilvl="0" w:tplc="348A015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39356D"/>
    <w:multiLevelType w:val="hybridMultilevel"/>
    <w:tmpl w:val="A738854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EDF7C01"/>
    <w:multiLevelType w:val="hybridMultilevel"/>
    <w:tmpl w:val="EBB4D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7071710">
    <w:abstractNumId w:val="2"/>
  </w:num>
  <w:num w:numId="2" w16cid:durableId="661738234">
    <w:abstractNumId w:val="25"/>
  </w:num>
  <w:num w:numId="3" w16cid:durableId="397948163">
    <w:abstractNumId w:val="4"/>
  </w:num>
  <w:num w:numId="4" w16cid:durableId="1605267428">
    <w:abstractNumId w:val="12"/>
  </w:num>
  <w:num w:numId="5" w16cid:durableId="9109874">
    <w:abstractNumId w:val="16"/>
  </w:num>
  <w:num w:numId="6" w16cid:durableId="1501386334">
    <w:abstractNumId w:val="20"/>
  </w:num>
  <w:num w:numId="7" w16cid:durableId="15693317">
    <w:abstractNumId w:val="0"/>
  </w:num>
  <w:num w:numId="8" w16cid:durableId="1769472048">
    <w:abstractNumId w:val="3"/>
  </w:num>
  <w:num w:numId="9" w16cid:durableId="946695692">
    <w:abstractNumId w:val="14"/>
  </w:num>
  <w:num w:numId="10" w16cid:durableId="554505776">
    <w:abstractNumId w:val="11"/>
  </w:num>
  <w:num w:numId="11" w16cid:durableId="731466263">
    <w:abstractNumId w:val="21"/>
  </w:num>
  <w:num w:numId="12" w16cid:durableId="1112089050">
    <w:abstractNumId w:val="1"/>
  </w:num>
  <w:num w:numId="13" w16cid:durableId="1475756949">
    <w:abstractNumId w:val="24"/>
  </w:num>
  <w:num w:numId="14" w16cid:durableId="1402604850">
    <w:abstractNumId w:val="18"/>
  </w:num>
  <w:num w:numId="15" w16cid:durableId="709886492">
    <w:abstractNumId w:val="5"/>
  </w:num>
  <w:num w:numId="16" w16cid:durableId="22098453">
    <w:abstractNumId w:val="15"/>
  </w:num>
  <w:num w:numId="17" w16cid:durableId="1656689561">
    <w:abstractNumId w:val="26"/>
  </w:num>
  <w:num w:numId="18" w16cid:durableId="1213999151">
    <w:abstractNumId w:val="7"/>
  </w:num>
  <w:num w:numId="19" w16cid:durableId="175507312">
    <w:abstractNumId w:val="27"/>
  </w:num>
  <w:num w:numId="20" w16cid:durableId="651829678">
    <w:abstractNumId w:val="19"/>
  </w:num>
  <w:num w:numId="21" w16cid:durableId="1300382158">
    <w:abstractNumId w:val="13"/>
  </w:num>
  <w:num w:numId="22" w16cid:durableId="732195709">
    <w:abstractNumId w:val="23"/>
  </w:num>
  <w:num w:numId="23" w16cid:durableId="1866098105">
    <w:abstractNumId w:val="17"/>
  </w:num>
  <w:num w:numId="24" w16cid:durableId="1524856238">
    <w:abstractNumId w:val="22"/>
  </w:num>
  <w:num w:numId="25" w16cid:durableId="757749934">
    <w:abstractNumId w:val="6"/>
  </w:num>
  <w:num w:numId="26" w16cid:durableId="1063720989">
    <w:abstractNumId w:val="8"/>
  </w:num>
  <w:num w:numId="27" w16cid:durableId="1384911676">
    <w:abstractNumId w:val="10"/>
  </w:num>
  <w:num w:numId="28" w16cid:durableId="83172548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yNDE3NjO1tDA3MDJU0lEKTi0uzszPAymwqAUA0i/CaSwAAAA="/>
  </w:docVars>
  <w:rsids>
    <w:rsidRoot w:val="00D92F4C"/>
    <w:rsid w:val="00010581"/>
    <w:rsid w:val="00011224"/>
    <w:rsid w:val="00033371"/>
    <w:rsid w:val="00033748"/>
    <w:rsid w:val="0004048A"/>
    <w:rsid w:val="000465D8"/>
    <w:rsid w:val="00046C00"/>
    <w:rsid w:val="0006539E"/>
    <w:rsid w:val="00081A05"/>
    <w:rsid w:val="000A6AC8"/>
    <w:rsid w:val="000B13C1"/>
    <w:rsid w:val="000B5522"/>
    <w:rsid w:val="000D479B"/>
    <w:rsid w:val="000E0029"/>
    <w:rsid w:val="001146EC"/>
    <w:rsid w:val="00154536"/>
    <w:rsid w:val="001740DD"/>
    <w:rsid w:val="001969C2"/>
    <w:rsid w:val="001B035D"/>
    <w:rsid w:val="001B56B2"/>
    <w:rsid w:val="001D56D0"/>
    <w:rsid w:val="001E421D"/>
    <w:rsid w:val="002104C4"/>
    <w:rsid w:val="0022024E"/>
    <w:rsid w:val="00271164"/>
    <w:rsid w:val="002D3FA5"/>
    <w:rsid w:val="00311A2C"/>
    <w:rsid w:val="00333276"/>
    <w:rsid w:val="00336787"/>
    <w:rsid w:val="0034415B"/>
    <w:rsid w:val="00374918"/>
    <w:rsid w:val="00384990"/>
    <w:rsid w:val="00393971"/>
    <w:rsid w:val="003A0A75"/>
    <w:rsid w:val="003E05E9"/>
    <w:rsid w:val="003E0E14"/>
    <w:rsid w:val="003E25B9"/>
    <w:rsid w:val="003F3CEF"/>
    <w:rsid w:val="003F775F"/>
    <w:rsid w:val="0040227A"/>
    <w:rsid w:val="00405007"/>
    <w:rsid w:val="00436875"/>
    <w:rsid w:val="00443681"/>
    <w:rsid w:val="004471F6"/>
    <w:rsid w:val="004565D6"/>
    <w:rsid w:val="00461104"/>
    <w:rsid w:val="00462A0B"/>
    <w:rsid w:val="00464767"/>
    <w:rsid w:val="00495FFE"/>
    <w:rsid w:val="004D20AB"/>
    <w:rsid w:val="004D6369"/>
    <w:rsid w:val="004D7101"/>
    <w:rsid w:val="00544541"/>
    <w:rsid w:val="00566CA4"/>
    <w:rsid w:val="00583C96"/>
    <w:rsid w:val="005B6599"/>
    <w:rsid w:val="005F7D41"/>
    <w:rsid w:val="006171D1"/>
    <w:rsid w:val="006330C9"/>
    <w:rsid w:val="00636022"/>
    <w:rsid w:val="0065329C"/>
    <w:rsid w:val="0067630C"/>
    <w:rsid w:val="00691E00"/>
    <w:rsid w:val="006A213A"/>
    <w:rsid w:val="006D1BA2"/>
    <w:rsid w:val="006E1366"/>
    <w:rsid w:val="006E5574"/>
    <w:rsid w:val="006E5E99"/>
    <w:rsid w:val="00705619"/>
    <w:rsid w:val="00725734"/>
    <w:rsid w:val="00772A2B"/>
    <w:rsid w:val="0077738A"/>
    <w:rsid w:val="007A1986"/>
    <w:rsid w:val="007B7E33"/>
    <w:rsid w:val="007C131F"/>
    <w:rsid w:val="007C3271"/>
    <w:rsid w:val="007C487E"/>
    <w:rsid w:val="007D704F"/>
    <w:rsid w:val="00813B42"/>
    <w:rsid w:val="008516D9"/>
    <w:rsid w:val="0087741B"/>
    <w:rsid w:val="008B74B6"/>
    <w:rsid w:val="008D2587"/>
    <w:rsid w:val="008E06CE"/>
    <w:rsid w:val="00903459"/>
    <w:rsid w:val="009078F7"/>
    <w:rsid w:val="00935A83"/>
    <w:rsid w:val="009614FB"/>
    <w:rsid w:val="0097732E"/>
    <w:rsid w:val="009C3743"/>
    <w:rsid w:val="009C3D84"/>
    <w:rsid w:val="009E36D6"/>
    <w:rsid w:val="009F3F35"/>
    <w:rsid w:val="00A5394E"/>
    <w:rsid w:val="00A7430F"/>
    <w:rsid w:val="00A76E43"/>
    <w:rsid w:val="00A97F0F"/>
    <w:rsid w:val="00AA3CA3"/>
    <w:rsid w:val="00AC48A9"/>
    <w:rsid w:val="00AD029C"/>
    <w:rsid w:val="00AD1218"/>
    <w:rsid w:val="00AF47F2"/>
    <w:rsid w:val="00AF677D"/>
    <w:rsid w:val="00B21BEC"/>
    <w:rsid w:val="00B63321"/>
    <w:rsid w:val="00B73B0A"/>
    <w:rsid w:val="00B922FE"/>
    <w:rsid w:val="00BA2407"/>
    <w:rsid w:val="00BA651A"/>
    <w:rsid w:val="00BA72BF"/>
    <w:rsid w:val="00BB28A2"/>
    <w:rsid w:val="00BE4B50"/>
    <w:rsid w:val="00BE68BA"/>
    <w:rsid w:val="00BF680C"/>
    <w:rsid w:val="00C063D4"/>
    <w:rsid w:val="00C406E2"/>
    <w:rsid w:val="00C536C7"/>
    <w:rsid w:val="00C53B78"/>
    <w:rsid w:val="00C553ED"/>
    <w:rsid w:val="00C767BD"/>
    <w:rsid w:val="00C939F7"/>
    <w:rsid w:val="00CA6EA7"/>
    <w:rsid w:val="00CB011F"/>
    <w:rsid w:val="00CB18CF"/>
    <w:rsid w:val="00CD4A05"/>
    <w:rsid w:val="00CE298A"/>
    <w:rsid w:val="00CE4B41"/>
    <w:rsid w:val="00CE7D7A"/>
    <w:rsid w:val="00D07BE2"/>
    <w:rsid w:val="00D16FCA"/>
    <w:rsid w:val="00D329A9"/>
    <w:rsid w:val="00D33183"/>
    <w:rsid w:val="00D356D2"/>
    <w:rsid w:val="00D35B73"/>
    <w:rsid w:val="00D40491"/>
    <w:rsid w:val="00D44557"/>
    <w:rsid w:val="00D44827"/>
    <w:rsid w:val="00D70177"/>
    <w:rsid w:val="00D8510B"/>
    <w:rsid w:val="00D92F4C"/>
    <w:rsid w:val="00DA07CE"/>
    <w:rsid w:val="00DA429F"/>
    <w:rsid w:val="00DE356C"/>
    <w:rsid w:val="00E11F50"/>
    <w:rsid w:val="00E65B76"/>
    <w:rsid w:val="00E768C5"/>
    <w:rsid w:val="00EC7C24"/>
    <w:rsid w:val="00EF43FE"/>
    <w:rsid w:val="00F110CB"/>
    <w:rsid w:val="00F12B59"/>
    <w:rsid w:val="00F30CCE"/>
    <w:rsid w:val="00F5012F"/>
    <w:rsid w:val="00F5110D"/>
    <w:rsid w:val="00F51461"/>
    <w:rsid w:val="00F60FA3"/>
    <w:rsid w:val="00F739AD"/>
    <w:rsid w:val="00F82744"/>
    <w:rsid w:val="00F94D50"/>
    <w:rsid w:val="00FA5339"/>
    <w:rsid w:val="00FD59BE"/>
    <w:rsid w:val="00FE6E65"/>
    <w:rsid w:val="00FF4AA4"/>
    <w:rsid w:val="00FF6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DCF2C"/>
  <w15:chartTrackingRefBased/>
  <w15:docId w15:val="{5AA01A4E-274A-4531-BF8F-050A83EB4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D92F4C"/>
    <w:pPr>
      <w:widowControl w:val="0"/>
      <w:autoSpaceDE w:val="0"/>
      <w:autoSpaceDN w:val="0"/>
      <w:spacing w:before="240" w:after="0" w:line="360" w:lineRule="auto"/>
    </w:pPr>
    <w:rPr>
      <w:rFonts w:ascii="Arial" w:eastAsia="Arial" w:hAnsi="Arial" w:cs="Arial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2F4C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213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hesisTitle">
    <w:name w:val="Thesis Title"/>
    <w:basedOn w:val="Title"/>
    <w:uiPriority w:val="1"/>
    <w:qFormat/>
    <w:rsid w:val="00D92F4C"/>
    <w:pPr>
      <w:spacing w:after="160" w:line="259" w:lineRule="auto"/>
      <w:contextualSpacing w:val="0"/>
      <w:jc w:val="center"/>
    </w:pPr>
    <w:rPr>
      <w:rFonts w:ascii="Arial" w:hAnsi="Arial"/>
      <w:b/>
      <w:sz w:val="36"/>
    </w:rPr>
  </w:style>
  <w:style w:type="character" w:customStyle="1" w:styleId="Heading1Char">
    <w:name w:val="Heading 1 Char"/>
    <w:basedOn w:val="DefaultParagraphFont"/>
    <w:link w:val="Heading1"/>
    <w:uiPriority w:val="9"/>
    <w:rsid w:val="00D92F4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TOCHeading">
    <w:name w:val="TOC Heading"/>
    <w:aliases w:val="Student Name"/>
    <w:basedOn w:val="Heading1"/>
    <w:next w:val="Normal"/>
    <w:uiPriority w:val="39"/>
    <w:unhideWhenUsed/>
    <w:qFormat/>
    <w:rsid w:val="00D92F4C"/>
    <w:pPr>
      <w:widowControl/>
      <w:autoSpaceDE/>
      <w:autoSpaceDN/>
      <w:spacing w:before="0" w:after="160" w:line="259" w:lineRule="auto"/>
      <w:jc w:val="center"/>
      <w:outlineLvl w:val="9"/>
    </w:pPr>
    <w:rPr>
      <w:rFonts w:ascii="Arial" w:eastAsiaTheme="minorHAnsi" w:hAnsi="Arial" w:cstheme="minorBidi"/>
      <w:b/>
      <w:bCs/>
      <w:noProof/>
      <w:color w:val="000000" w:themeColor="text1"/>
      <w:szCs w:val="28"/>
    </w:rPr>
  </w:style>
  <w:style w:type="paragraph" w:customStyle="1" w:styleId="Titlepagedeptschooletc">
    <w:name w:val="Title page dept school etc"/>
    <w:basedOn w:val="Normal"/>
    <w:link w:val="TitlepagedeptschooletcChar"/>
    <w:uiPriority w:val="1"/>
    <w:qFormat/>
    <w:rsid w:val="00D92F4C"/>
    <w:pPr>
      <w:spacing w:after="160" w:line="259" w:lineRule="auto"/>
      <w:jc w:val="center"/>
    </w:pPr>
    <w:rPr>
      <w:sz w:val="26"/>
      <w:szCs w:val="26"/>
    </w:rPr>
  </w:style>
  <w:style w:type="character" w:customStyle="1" w:styleId="TitlepagedeptschooletcChar">
    <w:name w:val="Title page dept school etc Char"/>
    <w:basedOn w:val="DefaultParagraphFont"/>
    <w:link w:val="Titlepagedeptschooletc"/>
    <w:uiPriority w:val="1"/>
    <w:rsid w:val="00D92F4C"/>
    <w:rPr>
      <w:rFonts w:ascii="Arial" w:eastAsia="Arial" w:hAnsi="Arial" w:cs="Arial"/>
      <w:sz w:val="26"/>
      <w:szCs w:val="26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D92F4C"/>
    <w:pPr>
      <w:spacing w:before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2F4C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customStyle="1" w:styleId="submissiondegree">
    <w:name w:val="submission degree"/>
    <w:basedOn w:val="Normal"/>
    <w:link w:val="submissiondegreeChar"/>
    <w:uiPriority w:val="1"/>
    <w:qFormat/>
    <w:rsid w:val="00D92F4C"/>
    <w:pPr>
      <w:spacing w:after="160" w:line="259" w:lineRule="auto"/>
      <w:jc w:val="center"/>
    </w:pPr>
    <w:rPr>
      <w:sz w:val="28"/>
      <w:szCs w:val="28"/>
    </w:rPr>
  </w:style>
  <w:style w:type="character" w:customStyle="1" w:styleId="submissiondegreeChar">
    <w:name w:val="submission degree Char"/>
    <w:basedOn w:val="DefaultParagraphFont"/>
    <w:link w:val="submissiondegree"/>
    <w:uiPriority w:val="1"/>
    <w:rsid w:val="00D92F4C"/>
    <w:rPr>
      <w:rFonts w:ascii="Arial" w:eastAsia="Arial" w:hAnsi="Arial" w:cs="Arial"/>
      <w:sz w:val="28"/>
      <w:szCs w:val="28"/>
      <w:lang w:val="en-GB"/>
    </w:rPr>
  </w:style>
  <w:style w:type="paragraph" w:styleId="ListParagraph">
    <w:name w:val="List Paragraph"/>
    <w:basedOn w:val="Normal"/>
    <w:uiPriority w:val="34"/>
    <w:qFormat/>
    <w:rsid w:val="0003337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331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318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078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A213A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213A"/>
    <w:rPr>
      <w:rFonts w:ascii="Arial" w:eastAsia="Arial" w:hAnsi="Arial" w:cs="Arial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6A213A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213A"/>
    <w:rPr>
      <w:rFonts w:ascii="Arial" w:eastAsia="Arial" w:hAnsi="Arial" w:cs="Arial"/>
      <w:sz w:val="24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6A213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TOC2">
    <w:name w:val="toc 2"/>
    <w:basedOn w:val="Normal"/>
    <w:next w:val="Normal"/>
    <w:autoRedefine/>
    <w:uiPriority w:val="39"/>
    <w:unhideWhenUsed/>
    <w:rsid w:val="006A213A"/>
    <w:pPr>
      <w:widowControl/>
      <w:autoSpaceDE/>
      <w:autoSpaceDN/>
      <w:spacing w:before="0" w:after="100" w:line="259" w:lineRule="auto"/>
      <w:ind w:left="220"/>
    </w:pPr>
    <w:rPr>
      <w:rFonts w:asciiTheme="minorHAnsi" w:eastAsiaTheme="minorEastAsia" w:hAnsiTheme="minorHAnsi" w:cs="Times New Roman"/>
      <w:sz w:val="2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A213A"/>
    <w:pPr>
      <w:widowControl/>
      <w:autoSpaceDE/>
      <w:autoSpaceDN/>
      <w:spacing w:before="0" w:after="100" w:line="259" w:lineRule="auto"/>
    </w:pPr>
    <w:rPr>
      <w:rFonts w:asciiTheme="minorHAnsi" w:eastAsiaTheme="minorEastAsia" w:hAnsiTheme="minorHAnsi" w:cs="Times New Roman"/>
      <w:sz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6A213A"/>
    <w:pPr>
      <w:widowControl/>
      <w:autoSpaceDE/>
      <w:autoSpaceDN/>
      <w:spacing w:before="0" w:after="100" w:line="259" w:lineRule="auto"/>
      <w:ind w:left="440"/>
    </w:pPr>
    <w:rPr>
      <w:rFonts w:asciiTheme="minorHAnsi" w:eastAsiaTheme="minorEastAsia" w:hAnsiTheme="minorHAnsi" w:cs="Times New Roman"/>
      <w:sz w:val="22"/>
      <w:lang w:val="en-US"/>
    </w:rPr>
  </w:style>
  <w:style w:type="paragraph" w:styleId="NormalWeb">
    <w:name w:val="Normal (Web)"/>
    <w:basedOn w:val="Normal"/>
    <w:uiPriority w:val="99"/>
    <w:semiHidden/>
    <w:unhideWhenUsed/>
    <w:rsid w:val="004471F6"/>
    <w:pPr>
      <w:widowControl/>
      <w:autoSpaceDE/>
      <w:autoSpaceDN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4471F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404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0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5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9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emeraldinsight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AF20C6-24A6-4E4C-BBB9-F19BBEFE6B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12</Pages>
  <Words>1235</Words>
  <Characters>7045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L. M</dc:creator>
  <cp:keywords/>
  <dc:description/>
  <cp:lastModifiedBy>Adam Mohammed  Rahman(Suli)</cp:lastModifiedBy>
  <cp:revision>17</cp:revision>
  <cp:lastPrinted>2023-01-26T20:52:00Z</cp:lastPrinted>
  <dcterms:created xsi:type="dcterms:W3CDTF">2023-12-12T07:32:00Z</dcterms:created>
  <dcterms:modified xsi:type="dcterms:W3CDTF">2025-05-27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271c0f949a7cff5e343f99e2e15cd6d26362c1e4172b7e5419b47fdaaa8a1f</vt:lpwstr>
  </property>
</Properties>
</file>